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884EE" w14:textId="77777777" w:rsidR="00D643E8" w:rsidRPr="00343C43" w:rsidRDefault="00D643E8" w:rsidP="00C8323C">
      <w:pPr>
        <w:jc w:val="center"/>
        <w:rPr>
          <w:rFonts w:ascii="Arial" w:hAnsi="Arial" w:cs="Arial"/>
          <w:b/>
          <w:sz w:val="28"/>
        </w:rPr>
      </w:pPr>
      <w:r w:rsidRPr="00343C43">
        <w:rPr>
          <w:rFonts w:ascii="Arial" w:hAnsi="Arial" w:cs="Arial"/>
          <w:b/>
          <w:noProof/>
          <w:sz w:val="28"/>
          <w:lang w:val="en-US"/>
        </w:rPr>
        <w:drawing>
          <wp:anchor distT="0" distB="0" distL="114300" distR="114300" simplePos="0" relativeHeight="251659264" behindDoc="0" locked="0" layoutInCell="1" allowOverlap="1" wp14:anchorId="6792C41B" wp14:editId="047A2BEF">
            <wp:simplePos x="0" y="0"/>
            <wp:positionH relativeFrom="column">
              <wp:posOffset>36576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10A807" w14:textId="77777777" w:rsidR="00D643E8" w:rsidRPr="00343C43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270B0144" w14:textId="77777777" w:rsidR="00D643E8" w:rsidRPr="00343C43" w:rsidRDefault="00D643E8" w:rsidP="00C8323C">
      <w:pPr>
        <w:jc w:val="center"/>
        <w:rPr>
          <w:rFonts w:ascii="Arial" w:hAnsi="Arial" w:cs="Arial"/>
          <w:b/>
          <w:sz w:val="28"/>
        </w:rPr>
      </w:pPr>
    </w:p>
    <w:p w14:paraId="6C3C56C1" w14:textId="77777777" w:rsidR="00D643E8" w:rsidRPr="00343C43" w:rsidRDefault="00D643E8" w:rsidP="00D643E8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 w:rsidRPr="00343C43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14:paraId="61D92E23" w14:textId="0D60EBFC" w:rsidR="00D643E8" w:rsidRPr="00343C43" w:rsidRDefault="00051A78" w:rsidP="00D643E8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C</w:t>
      </w:r>
      <w:r w:rsidR="00435066">
        <w:rPr>
          <w:rFonts w:ascii="Arial" w:hAnsi="Arial" w:cs="Arial"/>
          <w:b/>
          <w:color w:val="1F3864" w:themeColor="accent1" w:themeShade="80"/>
          <w:sz w:val="32"/>
        </w:rPr>
        <w:t xml:space="preserve">ore information standard </w:t>
      </w:r>
      <w:r>
        <w:rPr>
          <w:rFonts w:ascii="Arial" w:hAnsi="Arial" w:cs="Arial"/>
          <w:b/>
          <w:color w:val="1F3864" w:themeColor="accent1" w:themeShade="80"/>
          <w:sz w:val="32"/>
        </w:rPr>
        <w:t>v2</w:t>
      </w:r>
      <w:r w:rsidR="00435066">
        <w:rPr>
          <w:rFonts w:ascii="Arial" w:hAnsi="Arial" w:cs="Arial"/>
          <w:b/>
          <w:color w:val="1F3864" w:themeColor="accent1" w:themeShade="80"/>
          <w:sz w:val="32"/>
        </w:rPr>
        <w:t>.0</w:t>
      </w:r>
      <w:r>
        <w:rPr>
          <w:rFonts w:ascii="Arial" w:hAnsi="Arial" w:cs="Arial"/>
          <w:b/>
          <w:color w:val="1F3864" w:themeColor="accent1" w:themeShade="80"/>
          <w:sz w:val="32"/>
        </w:rPr>
        <w:t xml:space="preserve"> logical model</w:t>
      </w:r>
    </w:p>
    <w:p w14:paraId="1D106BA4" w14:textId="5252373B" w:rsidR="00D643E8" w:rsidRPr="00343C43" w:rsidRDefault="00D643E8" w:rsidP="00D643E8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343C43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051A78">
        <w:rPr>
          <w:rFonts w:ascii="Arial" w:hAnsi="Arial" w:cs="Arial"/>
          <w:b/>
          <w:color w:val="1F3864" w:themeColor="accent1" w:themeShade="80"/>
          <w:sz w:val="32"/>
        </w:rPr>
        <w:t>August</w:t>
      </w:r>
      <w:r w:rsidR="00434433" w:rsidRPr="00343C43">
        <w:rPr>
          <w:rFonts w:ascii="Arial" w:hAnsi="Arial" w:cs="Arial"/>
          <w:b/>
          <w:color w:val="1F3864" w:themeColor="accent1" w:themeShade="80"/>
          <w:sz w:val="32"/>
        </w:rPr>
        <w:t xml:space="preserve"> 2021</w:t>
      </w:r>
    </w:p>
    <w:p w14:paraId="2C3DF96A" w14:textId="77777777" w:rsidR="005B5BC0" w:rsidRPr="00343C43" w:rsidRDefault="005B5BC0" w:rsidP="005B5BC0">
      <w:pPr>
        <w:pStyle w:val="Default"/>
      </w:pPr>
    </w:p>
    <w:p w14:paraId="609623B5" w14:textId="5642802F" w:rsidR="005B5BC0" w:rsidRPr="00343C43" w:rsidRDefault="005B5BC0" w:rsidP="005B5BC0">
      <w:pPr>
        <w:pStyle w:val="Default"/>
        <w:rPr>
          <w:sz w:val="22"/>
          <w:szCs w:val="22"/>
        </w:rPr>
      </w:pPr>
      <w:r w:rsidRPr="51B8EA65">
        <w:rPr>
          <w:sz w:val="22"/>
          <w:szCs w:val="22"/>
        </w:rPr>
        <w:t>Updates have been made as part</w:t>
      </w:r>
      <w:r w:rsidR="1C89A919" w:rsidRPr="51B8EA65">
        <w:rPr>
          <w:sz w:val="22"/>
          <w:szCs w:val="22"/>
        </w:rPr>
        <w:t xml:space="preserve"> of the logical model project</w:t>
      </w:r>
      <w:r w:rsidRPr="51B8EA65">
        <w:rPr>
          <w:sz w:val="22"/>
          <w:szCs w:val="22"/>
        </w:rPr>
        <w:t xml:space="preserve"> to: </w:t>
      </w:r>
    </w:p>
    <w:p w14:paraId="3687B8A7" w14:textId="2DB3A46A" w:rsidR="005B5BC0" w:rsidRPr="00343C43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b/>
          <w:bCs/>
          <w:sz w:val="22"/>
          <w:szCs w:val="22"/>
        </w:rPr>
        <w:t>Alignment with other completed standards</w:t>
      </w:r>
      <w:r w:rsidRPr="00343C43">
        <w:rPr>
          <w:sz w:val="22"/>
          <w:szCs w:val="22"/>
        </w:rPr>
        <w:t xml:space="preserve"> projects since the previous release (Dec 2018). </w:t>
      </w:r>
    </w:p>
    <w:p w14:paraId="0FC3B583" w14:textId="5FB73286" w:rsidR="005B5BC0" w:rsidRPr="00343C43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b/>
          <w:bCs/>
          <w:sz w:val="22"/>
          <w:szCs w:val="22"/>
        </w:rPr>
        <w:t>Maintenance issues</w:t>
      </w:r>
      <w:r w:rsidRPr="00343C43">
        <w:rPr>
          <w:sz w:val="22"/>
          <w:szCs w:val="22"/>
        </w:rPr>
        <w:t xml:space="preserve"> logged since the previous release. </w:t>
      </w:r>
    </w:p>
    <w:p w14:paraId="62172A12" w14:textId="15ADE2BE" w:rsidR="005B5BC0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sz w:val="22"/>
          <w:szCs w:val="22"/>
        </w:rPr>
        <w:t>Updated</w:t>
      </w:r>
      <w:r w:rsidR="003F7FD7">
        <w:rPr>
          <w:sz w:val="22"/>
          <w:szCs w:val="22"/>
        </w:rPr>
        <w:t xml:space="preserve"> more succinct</w:t>
      </w:r>
      <w:r w:rsidRPr="00343C43">
        <w:rPr>
          <w:sz w:val="22"/>
          <w:szCs w:val="22"/>
        </w:rPr>
        <w:t xml:space="preserve"> </w:t>
      </w:r>
      <w:proofErr w:type="spellStart"/>
      <w:r w:rsidRPr="003F7FD7">
        <w:rPr>
          <w:b/>
          <w:bCs/>
          <w:color w:val="000000" w:themeColor="text1"/>
          <w:sz w:val="22"/>
          <w:szCs w:val="22"/>
        </w:rPr>
        <w:t>valuesets</w:t>
      </w:r>
      <w:proofErr w:type="spellEnd"/>
      <w:r w:rsidRPr="00343C43">
        <w:rPr>
          <w:sz w:val="22"/>
          <w:szCs w:val="22"/>
        </w:rPr>
        <w:t xml:space="preserve"> for many elements</w:t>
      </w:r>
      <w:r w:rsidR="00663923">
        <w:rPr>
          <w:sz w:val="22"/>
          <w:szCs w:val="22"/>
        </w:rPr>
        <w:t xml:space="preserve"> for mapping to latest release of SNOMED CT, NHS data dictionary </w:t>
      </w:r>
      <w:r w:rsidRPr="00343C43">
        <w:rPr>
          <w:sz w:val="22"/>
          <w:szCs w:val="22"/>
        </w:rPr>
        <w:t xml:space="preserve">and </w:t>
      </w:r>
      <w:r w:rsidRPr="003F7FD7">
        <w:rPr>
          <w:sz w:val="22"/>
          <w:szCs w:val="22"/>
        </w:rPr>
        <w:t xml:space="preserve">to align to </w:t>
      </w:r>
      <w:r w:rsidR="003F7FD7">
        <w:rPr>
          <w:sz w:val="22"/>
          <w:szCs w:val="22"/>
        </w:rPr>
        <w:t>UK core R4 FHIR profiles</w:t>
      </w:r>
      <w:r w:rsidRPr="00343C43">
        <w:rPr>
          <w:sz w:val="22"/>
          <w:szCs w:val="22"/>
        </w:rPr>
        <w:t xml:space="preserve"> </w:t>
      </w:r>
    </w:p>
    <w:p w14:paraId="13B38444" w14:textId="497509D3" w:rsidR="00BA0D1B" w:rsidRDefault="00BA0D1B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BA0D1B">
        <w:rPr>
          <w:b/>
          <w:bCs/>
          <w:sz w:val="22"/>
          <w:szCs w:val="22"/>
        </w:rPr>
        <w:t>FHIR Target</w:t>
      </w:r>
      <w:r>
        <w:rPr>
          <w:sz w:val="22"/>
          <w:szCs w:val="22"/>
        </w:rPr>
        <w:t xml:space="preserve"> added to represent the link to the UK core FHIR R4 where clinical and technical assurance has taken place</w:t>
      </w:r>
    </w:p>
    <w:p w14:paraId="2A06C968" w14:textId="0B55F564" w:rsidR="00BA0D1B" w:rsidRDefault="00BA0D1B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BA0D1B">
        <w:rPr>
          <w:b/>
          <w:bCs/>
          <w:color w:val="000000" w:themeColor="text1"/>
          <w:sz w:val="22"/>
          <w:szCs w:val="22"/>
        </w:rPr>
        <w:t>Datatypes</w:t>
      </w:r>
      <w:r>
        <w:rPr>
          <w:sz w:val="22"/>
          <w:szCs w:val="22"/>
        </w:rPr>
        <w:t xml:space="preserve"> added to reflect a logical model</w:t>
      </w:r>
    </w:p>
    <w:p w14:paraId="7BB3A14A" w14:textId="57445705" w:rsidR="009836BC" w:rsidRDefault="009836BC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9836BC">
        <w:rPr>
          <w:color w:val="000000" w:themeColor="text1"/>
          <w:sz w:val="22"/>
          <w:szCs w:val="22"/>
        </w:rPr>
        <w:t xml:space="preserve">Standard JSON extract exported to SPARX </w:t>
      </w:r>
      <w:proofErr w:type="gramStart"/>
      <w:r w:rsidRPr="009836BC">
        <w:rPr>
          <w:color w:val="000000" w:themeColor="text1"/>
          <w:sz w:val="22"/>
          <w:szCs w:val="22"/>
        </w:rPr>
        <w:t>EA</w:t>
      </w:r>
      <w:proofErr w:type="gramEnd"/>
      <w:r w:rsidRPr="009836BC">
        <w:rPr>
          <w:color w:val="000000" w:themeColor="text1"/>
          <w:sz w:val="22"/>
          <w:szCs w:val="22"/>
        </w:rPr>
        <w:t xml:space="preserve"> and</w:t>
      </w:r>
      <w:r>
        <w:rPr>
          <w:b/>
          <w:bCs/>
          <w:color w:val="000000" w:themeColor="text1"/>
          <w:sz w:val="22"/>
          <w:szCs w:val="22"/>
        </w:rPr>
        <w:t xml:space="preserve"> UML entity and attribute diagrams developed</w:t>
      </w:r>
    </w:p>
    <w:p w14:paraId="6978E462" w14:textId="0DE20164" w:rsidR="00BA0D1B" w:rsidRPr="00343C43" w:rsidRDefault="00BA0D1B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51B8EA65">
        <w:rPr>
          <w:b/>
          <w:bCs/>
          <w:color w:val="000000" w:themeColor="text1"/>
          <w:sz w:val="22"/>
          <w:szCs w:val="22"/>
        </w:rPr>
        <w:t xml:space="preserve">SNOMED Tags </w:t>
      </w:r>
      <w:r w:rsidRPr="51B8EA65">
        <w:rPr>
          <w:color w:val="000000" w:themeColor="text1"/>
          <w:sz w:val="22"/>
          <w:szCs w:val="22"/>
        </w:rPr>
        <w:t>added in places where clin</w:t>
      </w:r>
      <w:r w:rsidR="5791B4D3" w:rsidRPr="51B8EA65">
        <w:rPr>
          <w:color w:val="000000" w:themeColor="text1"/>
          <w:sz w:val="22"/>
          <w:szCs w:val="22"/>
        </w:rPr>
        <w:t>i</w:t>
      </w:r>
      <w:r w:rsidRPr="51B8EA65">
        <w:rPr>
          <w:color w:val="000000" w:themeColor="text1"/>
          <w:sz w:val="22"/>
          <w:szCs w:val="22"/>
        </w:rPr>
        <w:t>cal agreement of SNOMED CT codes ha</w:t>
      </w:r>
      <w:r w:rsidR="006019DB" w:rsidRPr="51B8EA65">
        <w:rPr>
          <w:color w:val="000000" w:themeColor="text1"/>
          <w:sz w:val="22"/>
          <w:szCs w:val="22"/>
        </w:rPr>
        <w:t>s</w:t>
      </w:r>
      <w:r w:rsidRPr="51B8EA65">
        <w:rPr>
          <w:color w:val="000000" w:themeColor="text1"/>
          <w:sz w:val="22"/>
          <w:szCs w:val="22"/>
        </w:rPr>
        <w:t xml:space="preserve"> taken place to improve interoperability</w:t>
      </w:r>
    </w:p>
    <w:p w14:paraId="2DB5D952" w14:textId="1102B746" w:rsidR="005B5BC0" w:rsidRPr="00343C43" w:rsidRDefault="005B5BC0" w:rsidP="005B5BC0">
      <w:pPr>
        <w:pStyle w:val="Default"/>
        <w:numPr>
          <w:ilvl w:val="0"/>
          <w:numId w:val="15"/>
        </w:numPr>
        <w:rPr>
          <w:sz w:val="22"/>
          <w:szCs w:val="22"/>
        </w:rPr>
      </w:pPr>
      <w:r w:rsidRPr="00343C43">
        <w:rPr>
          <w:b/>
          <w:bCs/>
          <w:sz w:val="22"/>
          <w:szCs w:val="22"/>
        </w:rPr>
        <w:t>Elements decomposed</w:t>
      </w:r>
      <w:r w:rsidRPr="00343C43">
        <w:rPr>
          <w:sz w:val="22"/>
          <w:szCs w:val="22"/>
        </w:rPr>
        <w:t xml:space="preserve">: the data models for clinical concepts have been enhanced to be more structured. Includes: </w:t>
      </w:r>
    </w:p>
    <w:p w14:paraId="345EDE08" w14:textId="75A95F7A" w:rsidR="005B5BC0" w:rsidRPr="00343C43" w:rsidRDefault="005B5BC0" w:rsidP="005B5BC0">
      <w:pPr>
        <w:pStyle w:val="Default"/>
        <w:numPr>
          <w:ilvl w:val="1"/>
          <w:numId w:val="15"/>
        </w:numPr>
        <w:rPr>
          <w:sz w:val="22"/>
          <w:szCs w:val="22"/>
        </w:rPr>
      </w:pPr>
      <w:r w:rsidRPr="00343C43">
        <w:rPr>
          <w:sz w:val="22"/>
          <w:szCs w:val="22"/>
        </w:rPr>
        <w:t xml:space="preserve">addition of ‘coded’ and ‘free text’ fields for all coded elements, or </w:t>
      </w:r>
    </w:p>
    <w:p w14:paraId="36789812" w14:textId="7DC0C753" w:rsidR="005B5BC0" w:rsidRPr="00343C43" w:rsidRDefault="005B5BC0" w:rsidP="005B5BC0">
      <w:pPr>
        <w:pStyle w:val="Default"/>
        <w:numPr>
          <w:ilvl w:val="1"/>
          <w:numId w:val="15"/>
        </w:numPr>
        <w:rPr>
          <w:sz w:val="22"/>
          <w:szCs w:val="22"/>
        </w:rPr>
      </w:pPr>
      <w:r w:rsidRPr="00343C43">
        <w:rPr>
          <w:sz w:val="22"/>
          <w:szCs w:val="22"/>
        </w:rPr>
        <w:t>restructuring (</w:t>
      </w:r>
      <w:proofErr w:type="spellStart"/>
      <w:r w:rsidRPr="00343C43">
        <w:rPr>
          <w:sz w:val="22"/>
          <w:szCs w:val="22"/>
        </w:rPr>
        <w:t>eg</w:t>
      </w:r>
      <w:proofErr w:type="spellEnd"/>
      <w:r w:rsidRPr="00343C43">
        <w:rPr>
          <w:sz w:val="22"/>
          <w:szCs w:val="22"/>
        </w:rPr>
        <w:t xml:space="preserve">) ‘Patient Address’ to include elements for each line of the address. </w:t>
      </w:r>
    </w:p>
    <w:p w14:paraId="4B6EC919" w14:textId="6A30F81D" w:rsidR="005B5BC0" w:rsidRDefault="005B5BC0" w:rsidP="005B5BC0">
      <w:pPr>
        <w:pStyle w:val="Default"/>
        <w:ind w:left="720"/>
        <w:rPr>
          <w:sz w:val="22"/>
          <w:szCs w:val="22"/>
        </w:rPr>
      </w:pPr>
      <w:r w:rsidRPr="00343C43">
        <w:rPr>
          <w:sz w:val="22"/>
          <w:szCs w:val="22"/>
        </w:rPr>
        <w:t xml:space="preserve">This aligns standards closer to the associated technical specifications and therefore makes them more implementable. </w:t>
      </w:r>
    </w:p>
    <w:p w14:paraId="0079D9F1" w14:textId="23D4B0C6" w:rsidR="00D60DED" w:rsidRPr="00D60DED" w:rsidRDefault="00D60DED" w:rsidP="00D60DED">
      <w:pPr>
        <w:pStyle w:val="Default"/>
      </w:pPr>
    </w:p>
    <w:p w14:paraId="7490E4A8" w14:textId="77777777" w:rsidR="00D60DED" w:rsidRDefault="00D60DED" w:rsidP="00C8323C">
      <w:pPr>
        <w:outlineLvl w:val="0"/>
        <w:rPr>
          <w:rFonts w:ascii="Arial" w:hAnsi="Arial" w:cs="Arial"/>
          <w:b/>
        </w:rPr>
      </w:pPr>
    </w:p>
    <w:p w14:paraId="45E9FA0D" w14:textId="5DAA97DD" w:rsidR="00A0245D" w:rsidRPr="00343C43" w:rsidRDefault="00434433" w:rsidP="00C8323C">
      <w:pPr>
        <w:outlineLvl w:val="0"/>
        <w:rPr>
          <w:rFonts w:ascii="Arial" w:hAnsi="Arial" w:cs="Arial"/>
          <w:b/>
        </w:rPr>
      </w:pPr>
      <w:r w:rsidRPr="00343C43">
        <w:rPr>
          <w:rFonts w:ascii="Arial" w:hAnsi="Arial" w:cs="Arial"/>
          <w:b/>
        </w:rPr>
        <w:t>Section: Person Demographics</w:t>
      </w:r>
    </w:p>
    <w:tbl>
      <w:tblPr>
        <w:tblStyle w:val="TableGrid"/>
        <w:tblW w:w="9283" w:type="dxa"/>
        <w:tblLook w:val="04A0" w:firstRow="1" w:lastRow="0" w:firstColumn="1" w:lastColumn="0" w:noHBand="0" w:noVBand="1"/>
      </w:tblPr>
      <w:tblGrid>
        <w:gridCol w:w="1473"/>
        <w:gridCol w:w="1517"/>
        <w:gridCol w:w="7897"/>
      </w:tblGrid>
      <w:tr w:rsidR="00163754" w:rsidRPr="00343C43" w14:paraId="291CDAE7" w14:textId="1C97BD4E" w:rsidTr="03A78183">
        <w:trPr>
          <w:trHeight w:val="441"/>
        </w:trPr>
        <w:tc>
          <w:tcPr>
            <w:tcW w:w="2930" w:type="dxa"/>
          </w:tcPr>
          <w:p w14:paraId="3C2AA0F6" w14:textId="77777777" w:rsidR="00163754" w:rsidRPr="00343C43" w:rsidRDefault="00163754" w:rsidP="00195E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759" w:type="dxa"/>
          </w:tcPr>
          <w:p w14:paraId="4A6DC7D8" w14:textId="77777777" w:rsidR="00163754" w:rsidRPr="00343C43" w:rsidRDefault="00163754" w:rsidP="00195E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594" w:type="dxa"/>
          </w:tcPr>
          <w:p w14:paraId="7098986F" w14:textId="77777777" w:rsidR="00163754" w:rsidRPr="00343C43" w:rsidRDefault="00163754" w:rsidP="00195E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163754" w:rsidRPr="00343C43" w14:paraId="6D519850" w14:textId="0EBC955C" w:rsidTr="03A78183">
        <w:trPr>
          <w:trHeight w:val="884"/>
        </w:trPr>
        <w:tc>
          <w:tcPr>
            <w:tcW w:w="2930" w:type="dxa"/>
          </w:tcPr>
          <w:p w14:paraId="53069E11" w14:textId="5A2BC7C2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 </w:t>
            </w:r>
            <w:r w:rsidR="006332AF">
              <w:rPr>
                <w:rFonts w:ascii="Arial" w:hAnsi="Arial" w:cs="Arial"/>
                <w:sz w:val="20"/>
                <w:szCs w:val="20"/>
              </w:rPr>
              <w:t>d</w:t>
            </w:r>
            <w:r w:rsidRPr="00343C43">
              <w:rPr>
                <w:rFonts w:ascii="Arial" w:hAnsi="Arial" w:cs="Arial"/>
                <w:sz w:val="20"/>
                <w:szCs w:val="20"/>
              </w:rPr>
              <w:t>emographics</w:t>
            </w:r>
          </w:p>
        </w:tc>
        <w:tc>
          <w:tcPr>
            <w:tcW w:w="2759" w:type="dxa"/>
          </w:tcPr>
          <w:p w14:paraId="603260C8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Updated section name</w:t>
            </w:r>
          </w:p>
          <w:p w14:paraId="31131819" w14:textId="77777777" w:rsidR="002974C8" w:rsidRPr="00343C43" w:rsidRDefault="002974C8" w:rsidP="00195E9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9044A2" w14:textId="77777777" w:rsidR="002974C8" w:rsidRPr="00343C43" w:rsidRDefault="002974C8" w:rsidP="002974C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Elements decomposed </w:t>
            </w:r>
          </w:p>
          <w:p w14:paraId="6DA5D49D" w14:textId="77777777" w:rsidR="002974C8" w:rsidRPr="00343C43" w:rsidRDefault="002974C8" w:rsidP="002974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EADD53" w14:textId="0DDA7C1B" w:rsidR="002974C8" w:rsidRPr="00343C43" w:rsidRDefault="002974C8" w:rsidP="002974C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tadata added</w:t>
            </w:r>
          </w:p>
        </w:tc>
        <w:tc>
          <w:tcPr>
            <w:tcW w:w="3594" w:type="dxa"/>
          </w:tcPr>
          <w:p w14:paraId="7A8C2418" w14:textId="00CBE7B1" w:rsidR="00163754" w:rsidRPr="00343C43" w:rsidRDefault="00251E59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‘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 xml:space="preserve">Patient 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demographics’ 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 xml:space="preserve">&gt; </w:t>
            </w:r>
            <w:r w:rsidRPr="00343C43">
              <w:rPr>
                <w:rFonts w:ascii="Arial" w:hAnsi="Arial" w:cs="Arial"/>
                <w:sz w:val="20"/>
                <w:szCs w:val="20"/>
              </w:rPr>
              <w:t>‘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>Person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Demographics’</w:t>
            </w:r>
          </w:p>
        </w:tc>
      </w:tr>
      <w:tr w:rsidR="00163754" w:rsidRPr="00343C43" w14:paraId="61E876AD" w14:textId="77777777" w:rsidTr="03A78183">
        <w:trPr>
          <w:trHeight w:val="884"/>
        </w:trPr>
        <w:tc>
          <w:tcPr>
            <w:tcW w:w="2930" w:type="dxa"/>
          </w:tcPr>
          <w:p w14:paraId="0482C576" w14:textId="5F04CC1D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 </w:t>
            </w:r>
            <w:r w:rsidR="006332AF">
              <w:rPr>
                <w:rFonts w:ascii="Arial" w:hAnsi="Arial" w:cs="Arial"/>
                <w:sz w:val="20"/>
                <w:szCs w:val="20"/>
              </w:rPr>
              <w:t>n</w:t>
            </w:r>
            <w:r w:rsidRPr="00343C4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2759" w:type="dxa"/>
          </w:tcPr>
          <w:p w14:paraId="70C17D98" w14:textId="41B0AD6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‘Person Name’ has been 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>re</w:t>
            </w:r>
            <w:r w:rsidRPr="00343C43">
              <w:rPr>
                <w:rFonts w:ascii="Arial" w:hAnsi="Arial" w:cs="Arial"/>
                <w:sz w:val="20"/>
                <w:szCs w:val="20"/>
              </w:rPr>
              <w:t>structured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 xml:space="preserve"> into a cluster with additional elements.</w:t>
            </w:r>
          </w:p>
          <w:p w14:paraId="27DDFD16" w14:textId="4BEE246B" w:rsidR="00251E59" w:rsidRPr="00343C43" w:rsidRDefault="00251E59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4" w:type="dxa"/>
          </w:tcPr>
          <w:p w14:paraId="5519C192" w14:textId="0C66B418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elements 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>added:</w:t>
            </w:r>
          </w:p>
          <w:p w14:paraId="34B6B418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first name</w:t>
            </w:r>
          </w:p>
          <w:p w14:paraId="0D90F551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Family Name</w:t>
            </w:r>
          </w:p>
          <w:p w14:paraId="00AB7FCC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preferred name</w:t>
            </w:r>
          </w:p>
          <w:p w14:paraId="599D02AC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Title</w:t>
            </w:r>
          </w:p>
          <w:p w14:paraId="36C8F8C3" w14:textId="60268D65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name suffix</w:t>
            </w:r>
          </w:p>
          <w:p w14:paraId="538967DD" w14:textId="77777777" w:rsidR="00163754" w:rsidRPr="00343C43" w:rsidRDefault="00163754" w:rsidP="0016375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 full name</w:t>
            </w:r>
          </w:p>
          <w:p w14:paraId="40EB848F" w14:textId="77777777" w:rsidR="00251E59" w:rsidRPr="00343C43" w:rsidRDefault="00251E59" w:rsidP="00251E59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42F7D5" w14:textId="0F8B1076" w:rsidR="00251E59" w:rsidRPr="00343C43" w:rsidRDefault="00251E59" w:rsidP="00251E5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 new elements include updated value sets</w:t>
            </w:r>
          </w:p>
        </w:tc>
      </w:tr>
      <w:tr w:rsidR="00163754" w:rsidRPr="00343C43" w14:paraId="3FAA71D4" w14:textId="77777777" w:rsidTr="03A78183">
        <w:trPr>
          <w:trHeight w:val="884"/>
        </w:trPr>
        <w:tc>
          <w:tcPr>
            <w:tcW w:w="2930" w:type="dxa"/>
          </w:tcPr>
          <w:p w14:paraId="0B3DFE9E" w14:textId="24603DB9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lastRenderedPageBreak/>
              <w:t xml:space="preserve">NHS 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>number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status indicator</w:t>
            </w:r>
          </w:p>
        </w:tc>
        <w:tc>
          <w:tcPr>
            <w:tcW w:w="2759" w:type="dxa"/>
          </w:tcPr>
          <w:p w14:paraId="645DA84C" w14:textId="3F661CB6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element </w:t>
            </w:r>
          </w:p>
        </w:tc>
        <w:tc>
          <w:tcPr>
            <w:tcW w:w="3594" w:type="dxa"/>
          </w:tcPr>
          <w:p w14:paraId="780E4E96" w14:textId="635E669C" w:rsidR="00163754" w:rsidRPr="00343C43" w:rsidRDefault="00EB054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section to align to PDS and core information standard.</w:t>
            </w:r>
          </w:p>
        </w:tc>
      </w:tr>
      <w:tr w:rsidR="00163754" w:rsidRPr="00343C43" w14:paraId="1A73E317" w14:textId="77777777" w:rsidTr="03A78183">
        <w:trPr>
          <w:trHeight w:val="884"/>
        </w:trPr>
        <w:tc>
          <w:tcPr>
            <w:tcW w:w="2930" w:type="dxa"/>
          </w:tcPr>
          <w:p w14:paraId="383F29DD" w14:textId="0E2E6BAA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</w:t>
            </w:r>
            <w:r w:rsidR="006332AF">
              <w:rPr>
                <w:rFonts w:ascii="Arial" w:hAnsi="Arial" w:cs="Arial"/>
                <w:sz w:val="20"/>
                <w:szCs w:val="20"/>
              </w:rPr>
              <w:t>a</w:t>
            </w:r>
            <w:r w:rsidRPr="00343C43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2759" w:type="dxa"/>
          </w:tcPr>
          <w:p w14:paraId="6A35D960" w14:textId="52978245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 restructured</w:t>
            </w:r>
            <w:r w:rsidR="00251E59" w:rsidRPr="00343C43">
              <w:rPr>
                <w:rFonts w:ascii="Arial" w:hAnsi="Arial" w:cs="Arial"/>
                <w:sz w:val="20"/>
                <w:szCs w:val="20"/>
              </w:rPr>
              <w:t xml:space="preserve"> into a cluster with additional elements.</w:t>
            </w:r>
          </w:p>
        </w:tc>
        <w:tc>
          <w:tcPr>
            <w:tcW w:w="3594" w:type="dxa"/>
          </w:tcPr>
          <w:p w14:paraId="450F0A4C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 for:</w:t>
            </w:r>
          </w:p>
          <w:p w14:paraId="241574E2" w14:textId="6F4250B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res</w:t>
            </w:r>
            <w:r w:rsidR="00D4669A" w:rsidRPr="00343C43">
              <w:rPr>
                <w:rFonts w:ascii="Arial" w:hAnsi="Arial" w:cs="Arial"/>
                <w:sz w:val="20"/>
                <w:szCs w:val="20"/>
              </w:rPr>
              <w:t>s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Line 1, </w:t>
            </w:r>
          </w:p>
          <w:p w14:paraId="5E1F6FA5" w14:textId="224016DE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ress Line 2</w:t>
            </w:r>
          </w:p>
          <w:p w14:paraId="680AF3D7" w14:textId="333DC974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ress Line 3 </w:t>
            </w:r>
          </w:p>
          <w:p w14:paraId="0E5370DE" w14:textId="6EC27F32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ress Line 4 </w:t>
            </w:r>
          </w:p>
          <w:p w14:paraId="740B13FE" w14:textId="131E9109" w:rsidR="00251E59" w:rsidRPr="00343C43" w:rsidRDefault="00251E59" w:rsidP="00251E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ress Line 5</w:t>
            </w:r>
          </w:p>
          <w:p w14:paraId="17305E24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ostcode</w:t>
            </w:r>
          </w:p>
          <w:p w14:paraId="18A7B58E" w14:textId="77777777" w:rsidR="00163754" w:rsidRPr="00343C43" w:rsidRDefault="00163754" w:rsidP="0043443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ress Type </w:t>
            </w:r>
          </w:p>
          <w:p w14:paraId="5E7F354A" w14:textId="77777777" w:rsidR="00251E59" w:rsidRPr="00343C43" w:rsidRDefault="00251E59" w:rsidP="00251E59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E12CC4" w14:textId="4D729C73" w:rsidR="00251E59" w:rsidRPr="00343C43" w:rsidRDefault="00C67E63" w:rsidP="00251E5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 new elements include updated value sets</w:t>
            </w:r>
          </w:p>
        </w:tc>
      </w:tr>
      <w:tr w:rsidR="00163754" w:rsidRPr="00343C43" w14:paraId="63F4D15D" w14:textId="77777777" w:rsidTr="03A78183">
        <w:trPr>
          <w:trHeight w:val="884"/>
        </w:trPr>
        <w:tc>
          <w:tcPr>
            <w:tcW w:w="2930" w:type="dxa"/>
          </w:tcPr>
          <w:p w14:paraId="14C2F760" w14:textId="4A2D0A05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</w:t>
            </w:r>
            <w:r w:rsidR="006332AF">
              <w:rPr>
                <w:rFonts w:ascii="Arial" w:hAnsi="Arial" w:cs="Arial"/>
                <w:sz w:val="20"/>
                <w:szCs w:val="20"/>
              </w:rPr>
              <w:t>c</w:t>
            </w:r>
            <w:r w:rsidRPr="00343C43">
              <w:rPr>
                <w:rFonts w:ascii="Arial" w:hAnsi="Arial" w:cs="Arial"/>
                <w:sz w:val="20"/>
                <w:szCs w:val="20"/>
              </w:rPr>
              <w:t>ontact details</w:t>
            </w:r>
          </w:p>
        </w:tc>
        <w:tc>
          <w:tcPr>
            <w:tcW w:w="2759" w:type="dxa"/>
          </w:tcPr>
          <w:p w14:paraId="1698D6E6" w14:textId="2E82DDCB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 xml:space="preserve">cluster </w:t>
            </w:r>
          </w:p>
        </w:tc>
        <w:tc>
          <w:tcPr>
            <w:tcW w:w="3594" w:type="dxa"/>
          </w:tcPr>
          <w:p w14:paraId="2A8A8FC5" w14:textId="5DCBA69B" w:rsidR="00163754" w:rsidRPr="00343C43" w:rsidRDefault="00C67E63" w:rsidP="00DC42F2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Cluster includes new elements for</w:t>
            </w:r>
            <w:r w:rsidR="00163754" w:rsidRPr="00343C4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7BCE1771" w14:textId="02010D9E" w:rsidR="00163754" w:rsidRPr="00343C43" w:rsidRDefault="00163754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eferred contact method</w:t>
            </w:r>
          </w:p>
          <w:p w14:paraId="7D741A05" w14:textId="04776B0E" w:rsidR="00163754" w:rsidRPr="00343C43" w:rsidRDefault="00163754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telephone number details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 xml:space="preserve"> (cluster – see below)</w:t>
            </w:r>
          </w:p>
          <w:p w14:paraId="06559FE7" w14:textId="63C5292D" w:rsidR="00C67E63" w:rsidRPr="00343C43" w:rsidRDefault="00C67E63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Email Address details (cluster – see below)</w:t>
            </w:r>
          </w:p>
          <w:p w14:paraId="2C8AEA73" w14:textId="63D93A60" w:rsidR="00163754" w:rsidRPr="00343C43" w:rsidRDefault="00C67E63" w:rsidP="00DC42F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Other contact information</w:t>
            </w:r>
            <w:r w:rsidR="00DB3EE9" w:rsidRPr="00343C43">
              <w:rPr>
                <w:rFonts w:ascii="Arial" w:hAnsi="Arial" w:cs="Arial"/>
                <w:sz w:val="20"/>
                <w:szCs w:val="20"/>
              </w:rPr>
              <w:t xml:space="preserve"> (optional field)</w:t>
            </w:r>
          </w:p>
          <w:p w14:paraId="0078F1CD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3754" w:rsidRPr="00343C43" w14:paraId="7D7BA609" w14:textId="77777777" w:rsidTr="03A78183">
        <w:trPr>
          <w:trHeight w:val="1288"/>
        </w:trPr>
        <w:tc>
          <w:tcPr>
            <w:tcW w:w="2930" w:type="dxa"/>
          </w:tcPr>
          <w:p w14:paraId="2517F25C" w14:textId="6B4134BE" w:rsidR="00163754" w:rsidRPr="00343C43" w:rsidRDefault="00C67E63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telephone number details </w:t>
            </w:r>
          </w:p>
        </w:tc>
        <w:tc>
          <w:tcPr>
            <w:tcW w:w="2759" w:type="dxa"/>
          </w:tcPr>
          <w:p w14:paraId="3A843F66" w14:textId="77777777" w:rsidR="00163754" w:rsidRPr="00343C43" w:rsidRDefault="0016375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>cluster</w:t>
            </w:r>
          </w:p>
          <w:p w14:paraId="3390191C" w14:textId="77777777" w:rsidR="008C1084" w:rsidRPr="00343C43" w:rsidRDefault="008C1084" w:rsidP="00195E9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B975A9" w14:textId="3A356CC2" w:rsidR="008C1084" w:rsidRPr="00343C43" w:rsidRDefault="008C1084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4" w:type="dxa"/>
          </w:tcPr>
          <w:p w14:paraId="69621719" w14:textId="6498D5BE" w:rsidR="00C67E63" w:rsidRPr="00343C43" w:rsidRDefault="00C67E63" w:rsidP="00C67E6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ssociated elements: </w:t>
            </w:r>
          </w:p>
          <w:p w14:paraId="7F63423A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telephone number</w:t>
            </w:r>
          </w:p>
          <w:p w14:paraId="72C1BD68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telephone number type</w:t>
            </w:r>
          </w:p>
          <w:p w14:paraId="3FE39DC0" w14:textId="49293C44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eference of telephone number</w:t>
            </w:r>
          </w:p>
        </w:tc>
      </w:tr>
      <w:tr w:rsidR="00163754" w:rsidRPr="00343C43" w14:paraId="69A96CED" w14:textId="77777777" w:rsidTr="03A78183">
        <w:trPr>
          <w:trHeight w:val="884"/>
        </w:trPr>
        <w:tc>
          <w:tcPr>
            <w:tcW w:w="2930" w:type="dxa"/>
          </w:tcPr>
          <w:p w14:paraId="697B1847" w14:textId="21268BA2" w:rsidR="00163754" w:rsidRPr="00343C43" w:rsidRDefault="00163754" w:rsidP="00DC42F2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erson’s </w:t>
            </w:r>
            <w:r w:rsidR="006332AF">
              <w:rPr>
                <w:rFonts w:ascii="Arial" w:hAnsi="Arial" w:cs="Arial"/>
                <w:sz w:val="20"/>
                <w:szCs w:val="20"/>
              </w:rPr>
              <w:t>e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mail </w:t>
            </w:r>
            <w:r w:rsidR="006332AF">
              <w:rPr>
                <w:rFonts w:ascii="Arial" w:hAnsi="Arial" w:cs="Arial"/>
                <w:sz w:val="20"/>
                <w:szCs w:val="20"/>
              </w:rPr>
              <w:t>a</w:t>
            </w:r>
            <w:r w:rsidRPr="00343C43">
              <w:rPr>
                <w:rFonts w:ascii="Arial" w:hAnsi="Arial" w:cs="Arial"/>
                <w:sz w:val="20"/>
                <w:szCs w:val="20"/>
              </w:rPr>
              <w:t>ddress details</w:t>
            </w:r>
          </w:p>
        </w:tc>
        <w:tc>
          <w:tcPr>
            <w:tcW w:w="2759" w:type="dxa"/>
          </w:tcPr>
          <w:p w14:paraId="65EF5E55" w14:textId="44F10E92" w:rsidR="00C67E63" w:rsidRPr="00343C43" w:rsidRDefault="00163754" w:rsidP="00C67E6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C67E63" w:rsidRPr="00343C43">
              <w:rPr>
                <w:rFonts w:ascii="Arial" w:hAnsi="Arial" w:cs="Arial"/>
                <w:sz w:val="20"/>
                <w:szCs w:val="20"/>
              </w:rPr>
              <w:t>cluster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325F551A" w14:textId="2E9A13CA" w:rsidR="008C1084" w:rsidRPr="00343C43" w:rsidRDefault="008C1084" w:rsidP="008C108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4" w:type="dxa"/>
          </w:tcPr>
          <w:p w14:paraId="6EC8C4E3" w14:textId="564CCB17" w:rsidR="00C67E63" w:rsidRPr="00343C43" w:rsidRDefault="00C67E63" w:rsidP="00C67E6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ssociated elements: </w:t>
            </w:r>
          </w:p>
          <w:p w14:paraId="27362E1B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email address</w:t>
            </w:r>
          </w:p>
          <w:p w14:paraId="17177762" w14:textId="77777777" w:rsidR="00C67E63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erson’s email address type</w:t>
            </w:r>
          </w:p>
          <w:p w14:paraId="0E50A336" w14:textId="2ADDB939" w:rsidR="00163754" w:rsidRPr="00343C43" w:rsidRDefault="00C67E63" w:rsidP="00C67E6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eference of email address</w:t>
            </w:r>
          </w:p>
        </w:tc>
      </w:tr>
      <w:tr w:rsidR="00616809" w:rsidRPr="00343C43" w14:paraId="07BCCAB5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093FE137" w14:textId="259A7C49" w:rsidR="00616809" w:rsidRPr="00343C43" w:rsidRDefault="00616809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Organ and </w:t>
            </w:r>
            <w:r w:rsidR="006332AF">
              <w:rPr>
                <w:rFonts w:ascii="Arial" w:hAnsi="Arial" w:cs="Arial"/>
                <w:sz w:val="20"/>
                <w:szCs w:val="20"/>
              </w:rPr>
              <w:t>t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issue </w:t>
            </w:r>
            <w:r w:rsidR="00DA35EE" w:rsidRPr="00343C43">
              <w:rPr>
                <w:rFonts w:ascii="Arial" w:hAnsi="Arial" w:cs="Arial"/>
                <w:sz w:val="20"/>
                <w:szCs w:val="20"/>
              </w:rPr>
              <w:t>donation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72AFB353" w14:textId="4ABDDBA1" w:rsidR="00616809" w:rsidRPr="00343C43" w:rsidRDefault="0070309C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oved</w:t>
            </w:r>
            <w:r w:rsidR="00616809" w:rsidRPr="00343C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43C43">
              <w:rPr>
                <w:rFonts w:ascii="Arial" w:hAnsi="Arial" w:cs="Arial"/>
                <w:sz w:val="20"/>
                <w:szCs w:val="20"/>
              </w:rPr>
              <w:t>element to ‘</w:t>
            </w:r>
            <w:r w:rsidR="00616809" w:rsidRPr="00343C43">
              <w:rPr>
                <w:rFonts w:ascii="Arial" w:hAnsi="Arial" w:cs="Arial"/>
                <w:sz w:val="20"/>
                <w:szCs w:val="20"/>
              </w:rPr>
              <w:t>person demographics</w:t>
            </w:r>
            <w:r w:rsidRPr="00343C43">
              <w:rPr>
                <w:rFonts w:ascii="Arial" w:hAnsi="Arial" w:cs="Arial"/>
                <w:sz w:val="20"/>
                <w:szCs w:val="20"/>
              </w:rPr>
              <w:t>’ section</w:t>
            </w:r>
            <w:r w:rsidR="00C7350E" w:rsidRPr="00343C43">
              <w:rPr>
                <w:rFonts w:ascii="Arial" w:hAnsi="Arial" w:cs="Arial"/>
                <w:sz w:val="20"/>
                <w:szCs w:val="20"/>
              </w:rPr>
              <w:t>.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7C06483B" w14:textId="77777777" w:rsidR="00DA35EE" w:rsidRPr="00343C43" w:rsidRDefault="00616809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reviously recorded under </w:t>
            </w:r>
            <w:r w:rsidR="00EE135A" w:rsidRPr="00343C43">
              <w:rPr>
                <w:rFonts w:ascii="Arial" w:hAnsi="Arial" w:cs="Arial"/>
                <w:sz w:val="20"/>
                <w:szCs w:val="20"/>
              </w:rPr>
              <w:t>‘</w:t>
            </w:r>
            <w:r w:rsidRPr="00343C43">
              <w:rPr>
                <w:rFonts w:ascii="Arial" w:hAnsi="Arial" w:cs="Arial"/>
                <w:sz w:val="20"/>
                <w:szCs w:val="20"/>
              </w:rPr>
              <w:t>Legal Information</w:t>
            </w:r>
            <w:r w:rsidR="00EE135A" w:rsidRPr="00343C43">
              <w:rPr>
                <w:rFonts w:ascii="Arial" w:hAnsi="Arial" w:cs="Arial"/>
                <w:sz w:val="20"/>
                <w:szCs w:val="20"/>
              </w:rPr>
              <w:t xml:space="preserve">’. </w:t>
            </w:r>
          </w:p>
          <w:p w14:paraId="68EA466E" w14:textId="77777777" w:rsidR="00DA35EE" w:rsidRPr="00343C43" w:rsidRDefault="00DA35EE" w:rsidP="00B4291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7F67C5" w14:textId="180DEA82" w:rsidR="00616809" w:rsidRPr="00343C43" w:rsidRDefault="00EE135A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to align to PDS.</w:t>
            </w:r>
          </w:p>
        </w:tc>
      </w:tr>
      <w:tr w:rsidR="00993286" w:rsidRPr="00343C43" w14:paraId="56B3FFE8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1868EADC" w14:textId="61F1CD31" w:rsidR="00993286" w:rsidRPr="00343C43" w:rsidRDefault="00993286" w:rsidP="00B429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tograph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0C06BDE3" w14:textId="51302D83" w:rsidR="00993286" w:rsidRPr="00343C43" w:rsidRDefault="00993286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79AF5746" w14:textId="4B91AC4F" w:rsidR="00993286" w:rsidRPr="00343C43" w:rsidRDefault="00993286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dded to person demographics section to align to </w:t>
            </w:r>
            <w:r>
              <w:rPr>
                <w:rFonts w:ascii="Arial" w:hAnsi="Arial" w:cs="Arial"/>
                <w:sz w:val="20"/>
                <w:szCs w:val="20"/>
              </w:rPr>
              <w:t>social care standards</w:t>
            </w:r>
            <w:r w:rsidRPr="00343C43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6B130D" w:rsidRPr="00343C43" w14:paraId="5D3FEF6B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44B62323" w14:textId="0F85DF4F" w:rsidR="006B130D" w:rsidRDefault="0FD003A1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51B8EA65">
              <w:rPr>
                <w:rFonts w:ascii="Arial" w:hAnsi="Arial" w:cs="Arial"/>
                <w:sz w:val="20"/>
                <w:szCs w:val="20"/>
              </w:rPr>
              <w:t>Overseas</w:t>
            </w:r>
            <w:r w:rsidR="464BAC3D" w:rsidRPr="51B8EA65">
              <w:rPr>
                <w:rFonts w:ascii="Arial" w:hAnsi="Arial" w:cs="Arial"/>
                <w:sz w:val="20"/>
                <w:szCs w:val="20"/>
              </w:rPr>
              <w:t xml:space="preserve"> visitor status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1A6EDFF7" w14:textId="02D0C335" w:rsidR="006B130D" w:rsidRPr="00343C43" w:rsidRDefault="006B130D" w:rsidP="00B429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element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2A92CFF0" w14:textId="1B6A8CBD" w:rsidR="006B130D" w:rsidRPr="00343C43" w:rsidRDefault="006B130D" w:rsidP="00B42910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section to align to PD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654B9" w:rsidRPr="00343C43" w14:paraId="0CC6BF60" w14:textId="77777777" w:rsidTr="03A78183">
        <w:trPr>
          <w:trHeight w:val="884"/>
        </w:trPr>
        <w:tc>
          <w:tcPr>
            <w:tcW w:w="2930" w:type="dxa"/>
            <w:vAlign w:val="bottom"/>
          </w:tcPr>
          <w:p w14:paraId="04784341" w14:textId="447D5A0E" w:rsidR="001654B9" w:rsidRDefault="001654B9" w:rsidP="001654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ce of Birth</w:t>
            </w:r>
          </w:p>
        </w:tc>
        <w:tc>
          <w:tcPr>
            <w:tcW w:w="2759" w:type="dxa"/>
          </w:tcPr>
          <w:p w14:paraId="14B8D668" w14:textId="27A75C6B" w:rsidR="001654B9" w:rsidRDefault="001654B9" w:rsidP="001654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element</w:t>
            </w:r>
          </w:p>
        </w:tc>
        <w:tc>
          <w:tcPr>
            <w:tcW w:w="3594" w:type="dxa"/>
          </w:tcPr>
          <w:p w14:paraId="12060A53" w14:textId="5A912F2A" w:rsidR="001654B9" w:rsidRPr="00343C43" w:rsidRDefault="001654B9" w:rsidP="001654B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dded to person demographics section to align to PD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1A0FEC" w:rsidRPr="00343C43" w14:paraId="780289BD" w14:textId="77777777" w:rsidTr="03A78183">
        <w:trPr>
          <w:trHeight w:val="884"/>
        </w:trPr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23908A81" w14:textId="63CF0B6B" w:rsidR="001A0FEC" w:rsidRDefault="001A0FEC" w:rsidP="001A0FE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HIR Target</w:t>
            </w:r>
          </w:p>
        </w:tc>
        <w:tc>
          <w:tcPr>
            <w:tcW w:w="2759" w:type="dxa"/>
            <w:tcBorders>
              <w:bottom w:val="single" w:sz="4" w:space="0" w:color="auto"/>
            </w:tcBorders>
          </w:tcPr>
          <w:p w14:paraId="7B1E2C0F" w14:textId="18F6066D" w:rsidR="001A0FEC" w:rsidRDefault="001A0FEC" w:rsidP="001A0FE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column added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3161556C" w14:textId="30B8C737" w:rsidR="001A0FEC" w:rsidRDefault="38F5FE8F" w:rsidP="001A0FEC">
            <w:pPr>
              <w:rPr>
                <w:rFonts w:ascii="Arial" w:hAnsi="Arial" w:cs="Arial"/>
                <w:sz w:val="20"/>
                <w:szCs w:val="20"/>
              </w:rPr>
            </w:pPr>
            <w:r w:rsidRPr="03A78183">
              <w:rPr>
                <w:rFonts w:ascii="Arial" w:hAnsi="Arial" w:cs="Arial"/>
                <w:sz w:val="20"/>
                <w:szCs w:val="20"/>
              </w:rPr>
              <w:t xml:space="preserve">To align to UK core FHIR profiles </w:t>
            </w:r>
          </w:p>
          <w:p w14:paraId="4F8D3A4D" w14:textId="1E157593" w:rsidR="001A0FEC" w:rsidRPr="00343C43" w:rsidRDefault="00266D34" w:rsidP="001A0FEC">
            <w:pPr>
              <w:rPr>
                <w:rFonts w:ascii="Arial" w:hAnsi="Arial" w:cs="Arial"/>
                <w:sz w:val="20"/>
                <w:szCs w:val="20"/>
              </w:rPr>
            </w:pPr>
            <w:hyperlink r:id="rId12">
              <w:r w:rsidR="0A24EEFC" w:rsidRPr="03A78183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implifier.net/guide/HL7FHIRUKCoreR4Release1/Home/Profiles/ProfileUKCore-Patient</w:t>
              </w:r>
            </w:hyperlink>
          </w:p>
        </w:tc>
      </w:tr>
    </w:tbl>
    <w:p w14:paraId="4D083607" w14:textId="77777777" w:rsidR="003F26C2" w:rsidRDefault="003F26C2" w:rsidP="00434433">
      <w:pPr>
        <w:outlineLvl w:val="0"/>
        <w:rPr>
          <w:rFonts w:ascii="Arial" w:hAnsi="Arial" w:cs="Arial"/>
          <w:b/>
        </w:rPr>
      </w:pPr>
    </w:p>
    <w:p w14:paraId="526BEE7E" w14:textId="77777777" w:rsidR="003F26C2" w:rsidRDefault="003F26C2" w:rsidP="00434433">
      <w:pPr>
        <w:outlineLvl w:val="0"/>
        <w:rPr>
          <w:rFonts w:ascii="Arial" w:hAnsi="Arial" w:cs="Arial"/>
          <w:b/>
        </w:rPr>
      </w:pPr>
    </w:p>
    <w:p w14:paraId="3D712903" w14:textId="4F0D75C5" w:rsidR="00434433" w:rsidRPr="00343C43" w:rsidRDefault="00434433" w:rsidP="00434433">
      <w:pPr>
        <w:outlineLvl w:val="0"/>
        <w:rPr>
          <w:rFonts w:ascii="Arial" w:hAnsi="Arial" w:cs="Arial"/>
          <w:b/>
        </w:rPr>
      </w:pPr>
      <w:r w:rsidRPr="00343C43">
        <w:rPr>
          <w:rFonts w:ascii="Arial" w:hAnsi="Arial" w:cs="Arial"/>
          <w:b/>
        </w:rPr>
        <w:t xml:space="preserve">Section: </w:t>
      </w:r>
      <w:r w:rsidR="001320A3" w:rsidRPr="00343C43">
        <w:rPr>
          <w:rFonts w:ascii="Arial" w:hAnsi="Arial" w:cs="Arial"/>
          <w:b/>
        </w:rPr>
        <w:t xml:space="preserve">Individual Requiremen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2490"/>
        <w:gridCol w:w="3521"/>
      </w:tblGrid>
      <w:tr w:rsidR="00A0245D" w:rsidRPr="00343C43" w14:paraId="371B5CD6" w14:textId="77777777" w:rsidTr="00D643E8">
        <w:tc>
          <w:tcPr>
            <w:tcW w:w="3005" w:type="dxa"/>
          </w:tcPr>
          <w:p w14:paraId="32466794" w14:textId="77777777" w:rsidR="00A0245D" w:rsidRPr="00343C43" w:rsidRDefault="00C8323C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490" w:type="dxa"/>
          </w:tcPr>
          <w:p w14:paraId="52006AE3" w14:textId="77777777" w:rsidR="00A0245D" w:rsidRPr="00343C43" w:rsidRDefault="00A0245D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521" w:type="dxa"/>
          </w:tcPr>
          <w:p w14:paraId="7511634C" w14:textId="77777777" w:rsidR="00A0245D" w:rsidRPr="00343C43" w:rsidRDefault="00A0245D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1320A3" w:rsidRPr="00343C43" w14:paraId="46421607" w14:textId="77777777" w:rsidTr="00195E91">
        <w:tc>
          <w:tcPr>
            <w:tcW w:w="3005" w:type="dxa"/>
            <w:vAlign w:val="bottom"/>
          </w:tcPr>
          <w:p w14:paraId="266E5A14" w14:textId="098D9264" w:rsidR="001320A3" w:rsidRPr="00343C43" w:rsidRDefault="001320A3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Individual Requirement </w:t>
            </w:r>
          </w:p>
        </w:tc>
        <w:tc>
          <w:tcPr>
            <w:tcW w:w="2490" w:type="dxa"/>
          </w:tcPr>
          <w:p w14:paraId="7282796B" w14:textId="1735CB57" w:rsidR="001320A3" w:rsidRPr="00343C43" w:rsidRDefault="001320A3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 renamed to ‘Reasonable adjustment’</w:t>
            </w:r>
          </w:p>
        </w:tc>
        <w:tc>
          <w:tcPr>
            <w:tcW w:w="3521" w:type="dxa"/>
          </w:tcPr>
          <w:p w14:paraId="05C68740" w14:textId="44F068C5" w:rsidR="001320A3" w:rsidRPr="00343C43" w:rsidRDefault="0000419C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Updated to align </w:t>
            </w:r>
            <w:r w:rsidR="007A2F85">
              <w:rPr>
                <w:rFonts w:ascii="Arial" w:hAnsi="Arial" w:cs="Arial"/>
                <w:sz w:val="20"/>
                <w:szCs w:val="20"/>
              </w:rPr>
              <w:t>SCR</w:t>
            </w:r>
          </w:p>
          <w:p w14:paraId="1278FB01" w14:textId="77777777" w:rsidR="001320A3" w:rsidRPr="00343C43" w:rsidRDefault="001320A3" w:rsidP="001320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15D0" w:rsidRPr="00343C43" w14:paraId="4E9EE308" w14:textId="77777777" w:rsidTr="00195E91">
        <w:tc>
          <w:tcPr>
            <w:tcW w:w="3005" w:type="dxa"/>
            <w:vAlign w:val="bottom"/>
          </w:tcPr>
          <w:p w14:paraId="790271E7" w14:textId="0E1F9163" w:rsidR="000815D0" w:rsidRPr="00343C43" w:rsidRDefault="000815D0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lastRenderedPageBreak/>
              <w:t>Individual Requirement</w:t>
            </w:r>
          </w:p>
        </w:tc>
        <w:tc>
          <w:tcPr>
            <w:tcW w:w="2490" w:type="dxa"/>
          </w:tcPr>
          <w:p w14:paraId="6DD8A5B9" w14:textId="5789B8EF" w:rsidR="000815D0" w:rsidRPr="00343C43" w:rsidRDefault="000815D0" w:rsidP="001320A3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 added</w:t>
            </w:r>
          </w:p>
        </w:tc>
        <w:tc>
          <w:tcPr>
            <w:tcW w:w="3521" w:type="dxa"/>
          </w:tcPr>
          <w:p w14:paraId="2B5A9F52" w14:textId="37FD1B68" w:rsidR="000815D0" w:rsidRPr="00343C43" w:rsidRDefault="000815D0" w:rsidP="001320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sonable adjustment flag to align with SCR</w:t>
            </w:r>
          </w:p>
        </w:tc>
      </w:tr>
    </w:tbl>
    <w:p w14:paraId="51D8A012" w14:textId="77777777" w:rsidR="00A02952" w:rsidRPr="00343C43" w:rsidRDefault="00A02952" w:rsidP="00A02952">
      <w:pPr>
        <w:rPr>
          <w:rFonts w:ascii="Arial" w:hAnsi="Arial" w:cs="Arial"/>
          <w:b/>
          <w:bCs/>
        </w:rPr>
      </w:pPr>
    </w:p>
    <w:p w14:paraId="7E81BD15" w14:textId="77777777" w:rsidR="00A02952" w:rsidRPr="00343C43" w:rsidRDefault="00A02952" w:rsidP="00A02952">
      <w:pPr>
        <w:rPr>
          <w:rFonts w:ascii="Arial" w:hAnsi="Arial" w:cs="Arial"/>
          <w:b/>
          <w:bCs/>
        </w:rPr>
      </w:pPr>
      <w:r w:rsidRPr="00343C43">
        <w:rPr>
          <w:rFonts w:ascii="Arial" w:hAnsi="Arial" w:cs="Arial"/>
          <w:b/>
          <w:bCs/>
        </w:rPr>
        <w:t>Section: Participation in Re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3634"/>
      </w:tblGrid>
      <w:tr w:rsidR="00855208" w:rsidRPr="00343C43" w14:paraId="2102A7EC" w14:textId="77777777" w:rsidTr="000815D0">
        <w:trPr>
          <w:trHeight w:val="704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EA645" w14:textId="05E211D0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DA079" w14:textId="4CD20A50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22218" w14:textId="30E29048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855208" w:rsidRPr="00343C43" w14:paraId="131CDA63" w14:textId="77777777" w:rsidTr="00B46F56">
        <w:trPr>
          <w:trHeight w:val="615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835150" w14:textId="48E31D37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Participation in research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2448" w14:textId="4BE491E9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 added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7B7C0" w14:textId="77777777" w:rsidR="00855208" w:rsidRPr="00343C43" w:rsidRDefault="00855208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Identification code</w:t>
            </w:r>
            <w:r w:rsidR="005D1C36" w:rsidRPr="00343C43">
              <w:rPr>
                <w:rFonts w:ascii="Arial" w:hAnsi="Arial" w:cs="Arial"/>
                <w:sz w:val="20"/>
                <w:szCs w:val="20"/>
              </w:rPr>
              <w:t xml:space="preserve"> description:</w:t>
            </w:r>
          </w:p>
          <w:p w14:paraId="71AA9AF4" w14:textId="091B7DEB" w:rsidR="005D1C36" w:rsidRPr="00343C43" w:rsidRDefault="005D1C36" w:rsidP="0085520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23BD2A" w14:textId="25286ED8" w:rsidR="005D1C36" w:rsidRPr="00343C43" w:rsidRDefault="005D1C36" w:rsidP="00855208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  <w:t>Identification code of research study</w:t>
            </w:r>
          </w:p>
        </w:tc>
      </w:tr>
    </w:tbl>
    <w:p w14:paraId="0411C65E" w14:textId="77777777" w:rsidR="00D01D99" w:rsidRPr="00343C43" w:rsidRDefault="00D01D99" w:rsidP="00D01D99">
      <w:pPr>
        <w:rPr>
          <w:rFonts w:ascii="Arial" w:hAnsi="Arial" w:cs="Arial"/>
          <w:b/>
          <w:bCs/>
        </w:rPr>
      </w:pPr>
    </w:p>
    <w:p w14:paraId="00FAF646" w14:textId="146865B0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0" w:name="_Hlk70499064"/>
      <w:r w:rsidRPr="00343C43">
        <w:rPr>
          <w:rFonts w:ascii="Arial" w:hAnsi="Arial" w:cs="Arial"/>
          <w:b/>
          <w:bCs/>
        </w:rPr>
        <w:t>Section: Procedures and Therapies (previously ‘Procedures’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033B1F" w:rsidRPr="00343C43" w14:paraId="30A0EFC7" w14:textId="77777777" w:rsidTr="00033B1F">
        <w:trPr>
          <w:trHeight w:val="23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69BCB" w14:textId="5E835BDD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B58A2" w14:textId="65C8BB8C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8988C" w14:textId="60CFE32B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5DF30138" w14:textId="77777777" w:rsidTr="00D01D99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E55A27" w14:textId="32B822B8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Procedure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C003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Section renamed to ‘Procedures and therapies’</w:t>
            </w:r>
          </w:p>
          <w:p w14:paraId="198B24C2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0DEF03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Description updated</w:t>
            </w:r>
          </w:p>
          <w:p w14:paraId="5396F2F9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F40CBA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s decomposed</w:t>
            </w:r>
          </w:p>
          <w:p w14:paraId="0D992659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C08712" w14:textId="4760D19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tadata 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55C9A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Section description:</w:t>
            </w:r>
          </w:p>
          <w:p w14:paraId="2DCE7C7A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5000" w:type="pct"/>
              <w:tblCellSpacing w:w="15" w:type="dxa"/>
              <w:shd w:val="clear" w:color="auto" w:fill="FFFFFF"/>
              <w:tblLook w:val="04A0" w:firstRow="1" w:lastRow="0" w:firstColumn="1" w:lastColumn="0" w:noHBand="0" w:noVBand="1"/>
            </w:tblPr>
            <w:tblGrid>
              <w:gridCol w:w="3469"/>
            </w:tblGrid>
            <w:tr w:rsidR="00033B1F" w:rsidRPr="00343C43" w14:paraId="7E70FEA3" w14:textId="77777777" w:rsidTr="00D4320A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tbl>
                  <w:tblPr>
                    <w:tblW w:w="5000" w:type="pct"/>
                    <w:tblCellSpacing w:w="15" w:type="dxa"/>
                    <w:shd w:val="clear" w:color="auto" w:fill="FFFFFF"/>
                    <w:tblLook w:val="04A0" w:firstRow="1" w:lastRow="0" w:firstColumn="1" w:lastColumn="0" w:noHBand="0" w:noVBand="1"/>
                  </w:tblPr>
                  <w:tblGrid>
                    <w:gridCol w:w="3379"/>
                  </w:tblGrid>
                  <w:tr w:rsidR="00033B1F" w:rsidRPr="00343C43" w14:paraId="0072F412" w14:textId="77777777" w:rsidTr="00D4320A">
                    <w:trPr>
                      <w:tblCellSpacing w:w="15" w:type="dxa"/>
                    </w:trPr>
                    <w:tc>
                      <w:tcPr>
                        <w:tcW w:w="0" w:type="auto"/>
                        <w:shd w:val="clear" w:color="auto" w:fill="FFFFFF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658A29D0" w14:textId="77777777" w:rsidR="00033B1F" w:rsidRPr="00343C43" w:rsidRDefault="00033B1F" w:rsidP="00033B1F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343C43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“The details of any procedures performed. Includes both psychological and medical therapies and procedures (</w:t>
                        </w:r>
                        <w:proofErr w:type="gramStart"/>
                        <w:r w:rsidRPr="00343C43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e.g.</w:t>
                        </w:r>
                        <w:proofErr w:type="gramEnd"/>
                        <w:r w:rsidRPr="00343C43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cognitive behaviour therapy, hip replacement)”</w:t>
                        </w:r>
                      </w:p>
                    </w:tc>
                  </w:tr>
                </w:tbl>
                <w:p w14:paraId="550A1268" w14:textId="77777777" w:rsidR="00033B1F" w:rsidRPr="00343C43" w:rsidRDefault="00033B1F" w:rsidP="00033B1F"/>
              </w:tc>
            </w:tr>
            <w:tr w:rsidR="00033B1F" w:rsidRPr="00343C43" w14:paraId="3B9970C0" w14:textId="77777777" w:rsidTr="00D4320A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4FE5BD3B" w14:textId="77777777" w:rsidR="00033B1F" w:rsidRPr="00343C43" w:rsidRDefault="00033B1F" w:rsidP="00033B1F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480AB5F3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0"/>
    </w:tbl>
    <w:p w14:paraId="507A303A" w14:textId="77777777" w:rsidR="00D01D99" w:rsidRPr="00343C43" w:rsidRDefault="00D01D99" w:rsidP="00D01D99">
      <w:pPr>
        <w:rPr>
          <w:rFonts w:ascii="Arial" w:hAnsi="Arial" w:cs="Arial"/>
        </w:rPr>
      </w:pPr>
    </w:p>
    <w:p w14:paraId="7A990EFD" w14:textId="127EAF19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1" w:name="_Hlk70499458"/>
      <w:r w:rsidRPr="00343C43">
        <w:rPr>
          <w:rFonts w:ascii="Arial" w:hAnsi="Arial" w:cs="Arial"/>
          <w:b/>
          <w:bCs/>
        </w:rPr>
        <w:t xml:space="preserve">Section: Risks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033B1F" w:rsidRPr="00343C43" w14:paraId="06D27968" w14:textId="77777777" w:rsidTr="004B0C15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0EBA8" w14:textId="255CBBD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8B4B" w14:textId="78761DCE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BC71C" w14:textId="64C8C136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705A2218" w14:textId="77777777" w:rsidTr="00D01D99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FC065" w14:textId="7CE01B2F" w:rsidR="00033B1F" w:rsidRPr="00343C43" w:rsidRDefault="00713916" w:rsidP="00033B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type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38EC" w14:textId="77777777" w:rsidR="00033B1F" w:rsidRPr="00343C43" w:rsidRDefault="00033B1F" w:rsidP="00033B1F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53B34672" w14:textId="77777777" w:rsidR="00033B1F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element added </w:t>
            </w:r>
          </w:p>
          <w:p w14:paraId="3381510B" w14:textId="77777777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D905B0" w14:textId="5DD6AB84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ther sections removed to improve modelling: - </w:t>
            </w:r>
          </w:p>
          <w:p w14:paraId="0F7ECFEE" w14:textId="77777777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6D50DF" w14:textId="6D720761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to others</w:t>
            </w:r>
          </w:p>
          <w:p w14:paraId="4A9202C2" w14:textId="085BD8DE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from others</w:t>
            </w:r>
          </w:p>
          <w:p w14:paraId="26F80989" w14:textId="77777777" w:rsid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to self</w:t>
            </w:r>
          </w:p>
          <w:p w14:paraId="6E54C73E" w14:textId="1E12FD09" w:rsidR="00713916" w:rsidRPr="00713916" w:rsidRDefault="00713916" w:rsidP="007139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of infection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C8C96" w14:textId="4BA33F5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Includes start and end dates for risks.</w:t>
            </w:r>
          </w:p>
        </w:tc>
      </w:tr>
      <w:bookmarkEnd w:id="1"/>
    </w:tbl>
    <w:p w14:paraId="53884466" w14:textId="77777777" w:rsidR="00D01D99" w:rsidRPr="00343C43" w:rsidRDefault="00D01D99" w:rsidP="00D01D99">
      <w:pPr>
        <w:rPr>
          <w:rFonts w:ascii="Arial" w:hAnsi="Arial" w:cs="Arial"/>
        </w:rPr>
      </w:pPr>
    </w:p>
    <w:p w14:paraId="2DB4F10C" w14:textId="77777777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2" w:name="_Hlk70499538"/>
      <w:r w:rsidRPr="00343C43">
        <w:rPr>
          <w:rFonts w:ascii="Arial" w:hAnsi="Arial" w:cs="Arial"/>
          <w:b/>
          <w:bCs/>
        </w:rPr>
        <w:t>Section: Allergies and Adverse Reaction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106"/>
        <w:gridCol w:w="1722"/>
        <w:gridCol w:w="7897"/>
      </w:tblGrid>
      <w:tr w:rsidR="00033B1F" w:rsidRPr="00343C43" w14:paraId="7D590A83" w14:textId="77777777" w:rsidTr="03A78183">
        <w:trPr>
          <w:trHeight w:val="26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013BB" w14:textId="49E63FF5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7E70" w14:textId="5D9377B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6495B" w14:textId="7D647CE5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1D7C09AF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DC48A8" w14:textId="63374B4E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ergies and adverse reaction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486C" w14:textId="5B0632E9" w:rsidR="00033B1F" w:rsidRPr="00281AB7" w:rsidRDefault="00033B1F" w:rsidP="00281A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lements decompos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2695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53D" w:rsidRPr="00343C43" w14:paraId="508040FD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F5375A" w14:textId="47059909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Allergies and adverse </w:t>
            </w:r>
            <w:proofErr w:type="gramStart"/>
            <w:r w:rsidRPr="00343C43">
              <w:rPr>
                <w:rFonts w:ascii="Arial" w:hAnsi="Arial" w:cs="Arial"/>
                <w:sz w:val="20"/>
                <w:szCs w:val="20"/>
              </w:rPr>
              <w:t>reactions  &gt;</w:t>
            </w:r>
            <w:proofErr w:type="gramEnd"/>
            <w:r w:rsidRPr="00343C43">
              <w:rPr>
                <w:rFonts w:ascii="Arial" w:hAnsi="Arial" w:cs="Arial"/>
                <w:sz w:val="20"/>
                <w:szCs w:val="20"/>
              </w:rPr>
              <w:t xml:space="preserve"> ‘Reaction details’ cluster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3080A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Two new elements added</w:t>
            </w:r>
          </w:p>
          <w:p w14:paraId="33482AB2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5969F5" w14:textId="729AB7F1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tadata elements 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F8B1E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01D8CD67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Substance</w:t>
            </w:r>
          </w:p>
          <w:p w14:paraId="754C912D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Route of exposure</w:t>
            </w:r>
          </w:p>
          <w:p w14:paraId="156A645D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llergy end date</w:t>
            </w:r>
          </w:p>
          <w:p w14:paraId="2D98F550" w14:textId="77777777" w:rsidR="00A9053D" w:rsidRPr="00343C43" w:rsidRDefault="00A9053D" w:rsidP="00A9053D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Comment</w:t>
            </w:r>
          </w:p>
          <w:p w14:paraId="6007DA5F" w14:textId="77777777" w:rsidR="00A9053D" w:rsidRPr="00343C43" w:rsidRDefault="00A9053D" w:rsidP="00A905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B7FD60" w14:textId="464E175D" w:rsidR="00A9053D" w:rsidRPr="00343C43" w:rsidRDefault="00A9053D" w:rsidP="00A9053D">
            <w:pPr>
              <w:pStyle w:val="ListParagraph"/>
              <w:ind w:left="4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2602" w:rsidRPr="00343C43" w14:paraId="22AD6AE8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D9FC84" w14:textId="0E7443AF" w:rsidR="00292602" w:rsidRPr="00343C43" w:rsidRDefault="00292602" w:rsidP="00A905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HIR Target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8F945" w14:textId="39BF7008" w:rsidR="00292602" w:rsidRPr="00343C43" w:rsidRDefault="00292602" w:rsidP="00A905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column </w:t>
            </w:r>
            <w:r w:rsidR="00927501">
              <w:rPr>
                <w:rFonts w:ascii="Arial" w:hAnsi="Arial" w:cs="Arial"/>
                <w:sz w:val="20"/>
                <w:szCs w:val="20"/>
              </w:rPr>
              <w:t>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8F5A9" w14:textId="0B904C53" w:rsidR="00292602" w:rsidRDefault="00292602" w:rsidP="00A9053D">
            <w:pPr>
              <w:rPr>
                <w:rFonts w:ascii="Arial" w:hAnsi="Arial" w:cs="Arial"/>
                <w:sz w:val="20"/>
                <w:szCs w:val="20"/>
              </w:rPr>
            </w:pPr>
            <w:r w:rsidRPr="03A78183">
              <w:rPr>
                <w:rFonts w:ascii="Arial" w:hAnsi="Arial" w:cs="Arial"/>
                <w:sz w:val="20"/>
                <w:szCs w:val="20"/>
              </w:rPr>
              <w:t xml:space="preserve">To align to UK core FHIR profiles </w:t>
            </w:r>
          </w:p>
          <w:p w14:paraId="753F9113" w14:textId="698E84C4" w:rsidR="00292602" w:rsidRPr="00343C43" w:rsidRDefault="00266D34" w:rsidP="00A9053D">
            <w:pPr>
              <w:rPr>
                <w:rFonts w:ascii="Arial" w:hAnsi="Arial" w:cs="Arial"/>
                <w:sz w:val="20"/>
                <w:szCs w:val="20"/>
              </w:rPr>
            </w:pPr>
            <w:hyperlink r:id="rId13">
              <w:r w:rsidR="364E020C" w:rsidRPr="03A78183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implifier.net/guide/HL7FHIRUKCoreR4Release1/Home/Profiles/ProfileUKCore-AllergyIntolerance</w:t>
              </w:r>
            </w:hyperlink>
          </w:p>
        </w:tc>
      </w:tr>
      <w:bookmarkEnd w:id="2"/>
    </w:tbl>
    <w:p w14:paraId="634A0027" w14:textId="77D4D865" w:rsidR="00D01D99" w:rsidRPr="00343C43" w:rsidRDefault="00D01D99" w:rsidP="00D01D99">
      <w:pPr>
        <w:rPr>
          <w:rFonts w:ascii="Arial" w:hAnsi="Arial" w:cs="Arial"/>
        </w:rPr>
      </w:pPr>
    </w:p>
    <w:p w14:paraId="3B7EA0F7" w14:textId="77777777" w:rsidR="005B5BC0" w:rsidRPr="00343C43" w:rsidRDefault="005B5BC0" w:rsidP="00D01D99">
      <w:pPr>
        <w:rPr>
          <w:rFonts w:ascii="Arial" w:hAnsi="Arial" w:cs="Arial"/>
        </w:rPr>
      </w:pPr>
    </w:p>
    <w:p w14:paraId="28F4B4A2" w14:textId="77777777" w:rsidR="00D01D99" w:rsidRPr="00343C43" w:rsidRDefault="00D01D99" w:rsidP="00D01D99">
      <w:pPr>
        <w:rPr>
          <w:rFonts w:ascii="Arial" w:hAnsi="Arial" w:cs="Arial"/>
          <w:b/>
          <w:bCs/>
        </w:rPr>
      </w:pPr>
      <w:bookmarkStart w:id="3" w:name="_Hlk70499555"/>
      <w:r w:rsidRPr="00343C43">
        <w:rPr>
          <w:rFonts w:ascii="Arial" w:hAnsi="Arial" w:cs="Arial"/>
          <w:b/>
          <w:bCs/>
        </w:rPr>
        <w:t>Section: Medications and Medical Device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284"/>
        <w:gridCol w:w="1777"/>
        <w:gridCol w:w="7897"/>
      </w:tblGrid>
      <w:tr w:rsidR="00D01D99" w:rsidRPr="00343C43" w14:paraId="1574787D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C263DF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Medications and Medical Device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449F" w14:textId="77777777" w:rsidR="00D01D99" w:rsidRPr="00343C43" w:rsidRDefault="00D01D99" w:rsidP="00D01D9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‘Medications discontinued’ cluster &gt; ‘Description of Amendment’ element removed. </w:t>
            </w:r>
          </w:p>
          <w:p w14:paraId="111B3CBD" w14:textId="77777777" w:rsidR="00D01D99" w:rsidRPr="00343C43" w:rsidRDefault="00D01D99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5CF5E23E" w14:textId="7EC950CF" w:rsidR="00D01D99" w:rsidRPr="00343C43" w:rsidRDefault="00D01D99" w:rsidP="00D01D9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614185">
              <w:rPr>
                <w:rFonts w:ascii="Arial" w:hAnsi="Arial" w:cs="Arial"/>
                <w:sz w:val="20"/>
                <w:szCs w:val="20"/>
              </w:rPr>
              <w:t>e</w:t>
            </w:r>
            <w:r w:rsidRPr="00343C43">
              <w:rPr>
                <w:rFonts w:ascii="Arial" w:hAnsi="Arial" w:cs="Arial"/>
                <w:sz w:val="20"/>
                <w:szCs w:val="20"/>
              </w:rPr>
              <w:t>lement</w:t>
            </w:r>
            <w:r w:rsidR="00614185">
              <w:rPr>
                <w:rFonts w:ascii="Arial" w:hAnsi="Arial" w:cs="Arial"/>
                <w:sz w:val="20"/>
                <w:szCs w:val="20"/>
              </w:rPr>
              <w:t>s added</w:t>
            </w:r>
          </w:p>
          <w:p w14:paraId="5FF55E94" w14:textId="77777777" w:rsidR="00D01D99" w:rsidRPr="00343C43" w:rsidRDefault="00D01D99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7ED644A" w14:textId="615AE4D3" w:rsidR="00D01D99" w:rsidRPr="00614185" w:rsidRDefault="00D01D99" w:rsidP="00614185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Existing elements decomposed.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D5EDF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‘Comment’ section </w:t>
            </w:r>
            <w:proofErr w:type="gramStart"/>
            <w:r w:rsidRPr="00343C43">
              <w:rPr>
                <w:rFonts w:ascii="Arial" w:hAnsi="Arial" w:cs="Arial"/>
                <w:sz w:val="20"/>
                <w:szCs w:val="20"/>
              </w:rPr>
              <w:t>retained</w:t>
            </w:r>
            <w:proofErr w:type="gramEnd"/>
            <w:r w:rsidRPr="00343C43">
              <w:rPr>
                <w:rFonts w:ascii="Arial" w:hAnsi="Arial" w:cs="Arial"/>
                <w:sz w:val="20"/>
                <w:szCs w:val="20"/>
              </w:rPr>
              <w:t xml:space="preserve"> and description updated to include reference to amendments. </w:t>
            </w:r>
          </w:p>
          <w:p w14:paraId="0C9D71BF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0F2172F9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343C43">
              <w:rPr>
                <w:rFonts w:ascii="Arial" w:hAnsi="Arial" w:cs="Arial"/>
                <w:sz w:val="20"/>
                <w:szCs w:val="20"/>
                <w:u w:val="single"/>
              </w:rPr>
              <w:t>New element</w:t>
            </w:r>
          </w:p>
          <w:p w14:paraId="1B43A109" w14:textId="77777777" w:rsidR="00614185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Medications and Medical Devices &gt; Medication Item cluster &gt; </w:t>
            </w:r>
          </w:p>
          <w:p w14:paraId="114471FB" w14:textId="4B632B28" w:rsidR="00D01D99" w:rsidRDefault="00D01D99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‘Over the counter medication flag’</w:t>
            </w:r>
          </w:p>
          <w:p w14:paraId="367B88E8" w14:textId="6713F6EA" w:rsidR="00614185" w:rsidRDefault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Medication prescribed by’</w:t>
            </w:r>
          </w:p>
          <w:p w14:paraId="03F45EBB" w14:textId="58BB1998" w:rsidR="00614185" w:rsidRDefault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Medication trade family’</w:t>
            </w:r>
          </w:p>
          <w:p w14:paraId="1CD1B2FD" w14:textId="33CC546D" w:rsidR="00614185" w:rsidRDefault="00614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A5A994" w14:textId="7A71DA65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Medications and Medical Devices &gt; Medication Item cluster &gt; </w:t>
            </w:r>
            <w:r>
              <w:rPr>
                <w:rFonts w:ascii="Arial" w:hAnsi="Arial" w:cs="Arial"/>
                <w:sz w:val="20"/>
                <w:szCs w:val="20"/>
              </w:rPr>
              <w:t>Structured dose direction cluster &gt;</w:t>
            </w:r>
          </w:p>
          <w:p w14:paraId="33B7F91F" w14:textId="4AA2D82E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‘</w:t>
            </w:r>
            <w:r>
              <w:rPr>
                <w:rFonts w:ascii="Arial" w:hAnsi="Arial" w:cs="Arial"/>
                <w:sz w:val="20"/>
                <w:szCs w:val="20"/>
              </w:rPr>
              <w:t>Dose type’</w:t>
            </w:r>
          </w:p>
          <w:p w14:paraId="644C3234" w14:textId="13BBA6D2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xdoseperperio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’</w:t>
            </w:r>
          </w:p>
          <w:p w14:paraId="20FB890D" w14:textId="6109D700" w:rsidR="00614185" w:rsidRDefault="00614185" w:rsidP="0061418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‘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xdoseperadministr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’</w:t>
            </w:r>
          </w:p>
          <w:p w14:paraId="48FA2969" w14:textId="77777777" w:rsidR="00614185" w:rsidRPr="00343C43" w:rsidRDefault="00614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7AA479" w14:textId="2D04B231" w:rsidR="0018333B" w:rsidRPr="00343C43" w:rsidRDefault="0018333B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5000" w:type="pct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66"/>
              <w:gridCol w:w="2550"/>
              <w:gridCol w:w="2565"/>
            </w:tblGrid>
            <w:tr w:rsidR="0018333B" w:rsidRPr="00343C43" w14:paraId="1DFC6FCD" w14:textId="77777777" w:rsidTr="0018333B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00C7630" w14:textId="77777777" w:rsidR="0018333B" w:rsidRPr="00343C43" w:rsidRDefault="0018333B" w:rsidP="00614185">
                  <w:pPr>
                    <w:rPr>
                      <w:rFonts w:ascii="Arial" w:hAnsi="Arial" w:cs="Arial"/>
                      <w:color w:val="333333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91ED964" w14:textId="77777777" w:rsidR="0018333B" w:rsidRPr="00343C43" w:rsidRDefault="0018333B" w:rsidP="0018333B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6F86B5E1" w14:textId="77777777" w:rsidR="0018333B" w:rsidRPr="00343C43" w:rsidRDefault="0018333B" w:rsidP="0018333B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01723554" w14:textId="77777777" w:rsidR="00D01D99" w:rsidRPr="00343C43" w:rsidRDefault="00D01D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9101B" w:rsidRPr="00343C43" w14:paraId="5E870474" w14:textId="77777777" w:rsidTr="03A78183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FAD434" w14:textId="2AF6F1A9" w:rsidR="0089101B" w:rsidRPr="00343C43" w:rsidRDefault="0089101B" w:rsidP="008910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HIR Target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C01C" w14:textId="5EA1AAF2" w:rsidR="0089101B" w:rsidRPr="00343C43" w:rsidRDefault="0089101B" w:rsidP="0089101B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column added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7FBD9" w14:textId="62B1AA93" w:rsidR="0089101B" w:rsidRDefault="0089101B" w:rsidP="0089101B">
            <w:pPr>
              <w:rPr>
                <w:rFonts w:ascii="Arial" w:hAnsi="Arial" w:cs="Arial"/>
                <w:sz w:val="20"/>
                <w:szCs w:val="20"/>
              </w:rPr>
            </w:pPr>
            <w:r w:rsidRPr="03A78183">
              <w:rPr>
                <w:rFonts w:ascii="Arial" w:hAnsi="Arial" w:cs="Arial"/>
                <w:sz w:val="20"/>
                <w:szCs w:val="20"/>
              </w:rPr>
              <w:t xml:space="preserve">To align to UK core FHIR </w:t>
            </w:r>
            <w:proofErr w:type="gramStart"/>
            <w:r w:rsidRPr="03A78183">
              <w:rPr>
                <w:rFonts w:ascii="Arial" w:hAnsi="Arial" w:cs="Arial"/>
                <w:sz w:val="20"/>
                <w:szCs w:val="20"/>
              </w:rPr>
              <w:t xml:space="preserve">profiles </w:t>
            </w:r>
            <w:r w:rsidR="35E56629" w:rsidRPr="03A78183"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  <w:r w:rsidR="35E56629" w:rsidRPr="03A78183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  <w:p w14:paraId="21A69030" w14:textId="32ECBCCD" w:rsidR="0089101B" w:rsidRPr="00343C43" w:rsidRDefault="00266D34" w:rsidP="03A78183">
            <w:pPr>
              <w:rPr>
                <w:rFonts w:ascii="Arial" w:hAnsi="Arial" w:cs="Arial"/>
                <w:sz w:val="20"/>
                <w:szCs w:val="20"/>
              </w:rPr>
            </w:pPr>
            <w:hyperlink r:id="rId14">
              <w:r w:rsidR="35E56629" w:rsidRPr="03A78183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simplifier.net/guide/HL7FHIRUKCoreR4Release1/Home/Profiles/ProfileUKCore-MedicationStatement</w:t>
              </w:r>
            </w:hyperlink>
          </w:p>
          <w:p w14:paraId="25F5B755" w14:textId="751A7152" w:rsidR="0089101B" w:rsidRPr="00343C43" w:rsidRDefault="0089101B" w:rsidP="03A781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3"/>
    </w:tbl>
    <w:p w14:paraId="187C3CA1" w14:textId="77777777" w:rsidR="00D01D99" w:rsidRPr="00343C43" w:rsidRDefault="00D01D99" w:rsidP="00D01D99">
      <w:pPr>
        <w:rPr>
          <w:rFonts w:ascii="Arial" w:hAnsi="Arial" w:cs="Arial"/>
        </w:rPr>
      </w:pPr>
    </w:p>
    <w:p w14:paraId="48CA47E7" w14:textId="7AC1CEBA" w:rsidR="00D01D99" w:rsidRDefault="00D01D99" w:rsidP="00D01D99">
      <w:pPr>
        <w:rPr>
          <w:rFonts w:ascii="Arial" w:hAnsi="Arial" w:cs="Arial"/>
          <w:b/>
          <w:bCs/>
        </w:rPr>
      </w:pPr>
    </w:p>
    <w:p w14:paraId="786B8FD0" w14:textId="7412ED1B" w:rsidR="00D80F84" w:rsidRPr="00343C43" w:rsidRDefault="00D80F84" w:rsidP="00D80F84">
      <w:pPr>
        <w:rPr>
          <w:rFonts w:ascii="Arial" w:hAnsi="Arial" w:cs="Arial"/>
          <w:b/>
          <w:bCs/>
        </w:rPr>
      </w:pPr>
      <w:bookmarkStart w:id="4" w:name="_Hlk70414674"/>
      <w:r w:rsidRPr="00343C43">
        <w:rPr>
          <w:rFonts w:ascii="Arial" w:hAnsi="Arial" w:cs="Arial"/>
          <w:b/>
          <w:bCs/>
        </w:rPr>
        <w:t>Section: About M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D80F84" w:rsidRPr="00343C43" w14:paraId="18648D14" w14:textId="77777777" w:rsidTr="00195E91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619873" w14:textId="4BCF0ED2" w:rsidR="00D80F84" w:rsidRPr="00343C43" w:rsidRDefault="00D80F8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About Me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80F44" w14:textId="71554E3D" w:rsidR="00D80F84" w:rsidRPr="00343C43" w:rsidRDefault="00D80F84" w:rsidP="00D80F84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 xml:space="preserve">Includes </w:t>
            </w:r>
            <w:r w:rsidR="00A57E39" w:rsidRPr="00343C43">
              <w:rPr>
                <w:rFonts w:ascii="Arial" w:hAnsi="Arial" w:cs="Arial"/>
                <w:sz w:val="20"/>
                <w:szCs w:val="20"/>
              </w:rPr>
              <w:t>8</w:t>
            </w:r>
            <w:r w:rsidRPr="00343C43">
              <w:rPr>
                <w:rFonts w:ascii="Arial" w:hAnsi="Arial" w:cs="Arial"/>
                <w:sz w:val="20"/>
                <w:szCs w:val="20"/>
              </w:rPr>
              <w:t xml:space="preserve"> new elements</w:t>
            </w:r>
          </w:p>
          <w:p w14:paraId="430EC29C" w14:textId="77777777" w:rsidR="00D80F84" w:rsidRPr="00343C43" w:rsidRDefault="00D80F84" w:rsidP="00A57E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5BC20D" w14:textId="331A33E6" w:rsidR="00A57E39" w:rsidRPr="00343C43" w:rsidRDefault="00A57E39" w:rsidP="00A57E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13D7" w14:textId="11BAA0AE" w:rsidR="00D80F84" w:rsidRPr="00343C43" w:rsidRDefault="00D80F84" w:rsidP="00195E91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Description:</w:t>
            </w:r>
          </w:p>
          <w:tbl>
            <w:tblPr>
              <w:tblW w:w="5000" w:type="pct"/>
              <w:tblCellSpacing w:w="15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62"/>
              <w:gridCol w:w="1146"/>
              <w:gridCol w:w="1161"/>
            </w:tblGrid>
            <w:tr w:rsidR="00D80F84" w:rsidRPr="00343C43" w14:paraId="5F05FE9E" w14:textId="77777777" w:rsidTr="00D80F84">
              <w:trPr>
                <w:tblCellSpacing w:w="15" w:type="dxa"/>
              </w:trPr>
              <w:tc>
                <w:tcPr>
                  <w:tcW w:w="0" w:type="auto"/>
                  <w:gridSpan w:val="3"/>
                  <w:shd w:val="clear" w:color="auto" w:fill="FFFFFF"/>
                  <w:hideMark/>
                </w:tcPr>
                <w:tbl>
                  <w:tblPr>
                    <w:tblW w:w="5000" w:type="pct"/>
                    <w:tblCellSpacing w:w="15" w:type="dxa"/>
                    <w:shd w:val="clear" w:color="auto" w:fill="FFFFFF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379"/>
                  </w:tblGrid>
                  <w:tr w:rsidR="00D80F84" w:rsidRPr="00343C43" w14:paraId="11E806BC" w14:textId="77777777">
                    <w:trPr>
                      <w:tblCellSpacing w:w="15" w:type="dxa"/>
                    </w:trPr>
                    <w:tc>
                      <w:tcPr>
                        <w:tcW w:w="0" w:type="auto"/>
                        <w:shd w:val="clear" w:color="auto" w:fill="FFFFFF"/>
                        <w:hideMark/>
                      </w:tcPr>
                      <w:p w14:paraId="4A9A0614" w14:textId="50F2AE49" w:rsidR="00D80F84" w:rsidRPr="00343C43" w:rsidRDefault="00D80F84" w:rsidP="00D80F8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0D570921" w14:textId="77777777" w:rsidR="00D80F84" w:rsidRPr="00343C43" w:rsidRDefault="00D80F84" w:rsidP="00D80F8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80F84" w:rsidRPr="00343C43" w14:paraId="7159C3E5" w14:textId="77777777" w:rsidTr="00D80F84">
              <w:trPr>
                <w:tblCellSpacing w:w="15" w:type="dxa"/>
              </w:trPr>
              <w:tc>
                <w:tcPr>
                  <w:tcW w:w="0" w:type="auto"/>
                  <w:gridSpan w:val="3"/>
                  <w:shd w:val="clear" w:color="auto" w:fill="FFFFFF"/>
                  <w:hideMark/>
                </w:tcPr>
                <w:p w14:paraId="1128B9D7" w14:textId="77777777" w:rsidR="00D80F84" w:rsidRPr="00343C43" w:rsidRDefault="00D80F84" w:rsidP="00D80F8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New elements:</w:t>
                  </w:r>
                </w:p>
                <w:p w14:paraId="3843D095" w14:textId="1CA5B760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What is most important to me</w:t>
                  </w:r>
                </w:p>
                <w:p w14:paraId="70899778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People who are important to me</w:t>
                  </w:r>
                </w:p>
                <w:p w14:paraId="2581394E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How I communicate and how to communicate with me</w:t>
                  </w:r>
                </w:p>
                <w:p w14:paraId="6B996AC2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My wellness</w:t>
                  </w:r>
                </w:p>
                <w:p w14:paraId="23D341FB" w14:textId="259096AA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Please do and please don’t</w:t>
                  </w:r>
                </w:p>
                <w:p w14:paraId="1A7D0E1B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How and when to support me</w:t>
                  </w:r>
                </w:p>
                <w:p w14:paraId="76A9E5C9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gramStart"/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Also</w:t>
                  </w:r>
                  <w:proofErr w:type="gramEnd"/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 xml:space="preserve"> worth knowing about me</w:t>
                  </w:r>
                </w:p>
                <w:p w14:paraId="23E64374" w14:textId="77777777" w:rsidR="00D80F84" w:rsidRPr="00343C43" w:rsidRDefault="00D80F84" w:rsidP="00D80F8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43C43">
                    <w:rPr>
                      <w:rFonts w:ascii="Arial" w:hAnsi="Arial" w:cs="Arial"/>
                      <w:sz w:val="20"/>
                      <w:szCs w:val="20"/>
                    </w:rPr>
                    <w:t>Supported to write this by</w:t>
                  </w:r>
                </w:p>
                <w:p w14:paraId="0405E61E" w14:textId="120DB644" w:rsidR="00D80F84" w:rsidRPr="00343C43" w:rsidRDefault="00D80F84" w:rsidP="00A57E39">
                  <w:pPr>
                    <w:pStyle w:val="ListParagraph"/>
                    <w:spacing w:after="0" w:line="240" w:lineRule="auto"/>
                    <w:ind w:left="4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80F84" w:rsidRPr="00343C43" w14:paraId="72DF0CAF" w14:textId="77777777" w:rsidTr="00195E91"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781BB9C" w14:textId="77777777" w:rsidR="00D80F84" w:rsidRPr="00343C43" w:rsidRDefault="00D80F84" w:rsidP="00195E91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707102F" w14:textId="77777777" w:rsidR="00D80F84" w:rsidRPr="00343C43" w:rsidRDefault="00D80F84" w:rsidP="00195E91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504C3FA" w14:textId="77777777" w:rsidR="00D80F84" w:rsidRPr="00343C43" w:rsidRDefault="00D80F84" w:rsidP="00195E91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71F67E9F" w14:textId="77777777" w:rsidR="00D80F84" w:rsidRPr="00343C43" w:rsidRDefault="00D80F84" w:rsidP="00195E9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4CF050" w14:textId="77777777" w:rsidR="00A57E39" w:rsidRPr="00343C43" w:rsidRDefault="00A57E39" w:rsidP="00D80F84">
      <w:pPr>
        <w:rPr>
          <w:rFonts w:ascii="Arial" w:hAnsi="Arial" w:cs="Arial"/>
          <w:b/>
          <w:bCs/>
        </w:rPr>
      </w:pPr>
    </w:p>
    <w:p w14:paraId="372D50C7" w14:textId="7905E3E4" w:rsidR="00D80F84" w:rsidRPr="00343C43" w:rsidRDefault="00D80F84" w:rsidP="00D80F84">
      <w:pPr>
        <w:rPr>
          <w:rFonts w:ascii="Arial" w:hAnsi="Arial" w:cs="Arial"/>
          <w:b/>
          <w:bCs/>
        </w:rPr>
      </w:pPr>
      <w:bookmarkStart w:id="5" w:name="_Hlk70499956"/>
      <w:r w:rsidRPr="00343C43">
        <w:rPr>
          <w:rFonts w:ascii="Arial" w:hAnsi="Arial" w:cs="Arial"/>
          <w:b/>
          <w:bCs/>
        </w:rPr>
        <w:t>Section: Care and Support Pla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033B1F" w:rsidRPr="00343C43" w14:paraId="69C4E11D" w14:textId="77777777" w:rsidTr="00033B1F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CD8FB" w14:textId="15024826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784D" w14:textId="12E1C762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3327E" w14:textId="7AAAA708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033B1F" w:rsidRPr="00343C43" w14:paraId="09368531" w14:textId="77777777" w:rsidTr="00195E91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C23DCB" w14:textId="1C0FD9EE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Care and support plan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3B3C" w14:textId="7FA2CE12" w:rsidR="00033B1F" w:rsidRPr="00343C43" w:rsidRDefault="00825DB6" w:rsidP="00033B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033B1F" w:rsidRPr="00343C43">
              <w:rPr>
                <w:rFonts w:ascii="Arial" w:hAnsi="Arial" w:cs="Arial"/>
                <w:sz w:val="20"/>
                <w:szCs w:val="20"/>
              </w:rPr>
              <w:t xml:space="preserve"> new elements</w:t>
            </w:r>
          </w:p>
          <w:p w14:paraId="7DF11D32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C943BA" w14:textId="6673D416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201E" w14:textId="515893EC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3390FE35" w14:textId="77777777" w:rsidR="00033B1F" w:rsidRPr="00343C43" w:rsidRDefault="00033B1F" w:rsidP="00033B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31F9C5" w14:textId="77777777" w:rsidR="00033B1F" w:rsidRDefault="00B04A9B" w:rsidP="00B04A9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al importance score</w:t>
            </w:r>
          </w:p>
          <w:p w14:paraId="26E9C757" w14:textId="77777777" w:rsidR="00B04A9B" w:rsidRDefault="00B04A9B" w:rsidP="00B04A9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al status</w:t>
            </w:r>
          </w:p>
          <w:p w14:paraId="28380C24" w14:textId="31AEBA44" w:rsidR="00B04A9B" w:rsidRPr="00343C43" w:rsidRDefault="00B04A9B" w:rsidP="00B04A9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ge goal outcome</w:t>
            </w:r>
          </w:p>
        </w:tc>
      </w:tr>
    </w:tbl>
    <w:p w14:paraId="3628D749" w14:textId="77777777" w:rsidR="00033B1F" w:rsidRPr="00343C43" w:rsidRDefault="00033B1F" w:rsidP="00D80F84">
      <w:pPr>
        <w:rPr>
          <w:rFonts w:ascii="Arial" w:hAnsi="Arial" w:cs="Arial"/>
          <w:b/>
          <w:bCs/>
        </w:rPr>
      </w:pPr>
    </w:p>
    <w:bookmarkEnd w:id="4"/>
    <w:bookmarkEnd w:id="5"/>
    <w:p w14:paraId="146BC505" w14:textId="47A6ABE7" w:rsidR="00AC3B67" w:rsidRPr="00343C43" w:rsidRDefault="00AC3B67" w:rsidP="00AC3B67">
      <w:pPr>
        <w:rPr>
          <w:rFonts w:ascii="Arial" w:hAnsi="Arial" w:cs="Arial"/>
          <w:b/>
          <w:bCs/>
        </w:rPr>
      </w:pPr>
      <w:r w:rsidRPr="00343C43">
        <w:rPr>
          <w:rFonts w:ascii="Arial" w:hAnsi="Arial" w:cs="Arial"/>
          <w:b/>
          <w:bCs/>
        </w:rPr>
        <w:t xml:space="preserve">Section: </w:t>
      </w:r>
      <w:r>
        <w:rPr>
          <w:rFonts w:ascii="Arial" w:hAnsi="Arial" w:cs="Arial"/>
          <w:b/>
          <w:bCs/>
        </w:rPr>
        <w:t>Services and car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AC3B67" w:rsidRPr="00343C43" w14:paraId="2E61132B" w14:textId="77777777" w:rsidTr="7BEB3384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1FC34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10E4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59E91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AC3B67" w:rsidRPr="00343C43" w14:paraId="332D6F67" w14:textId="77777777" w:rsidTr="7BEB3384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292C9D" w14:textId="6AA9299A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s and care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8F816" w14:textId="1E4E4501" w:rsidR="00AC3B67" w:rsidRPr="00343C43" w:rsidRDefault="00A47662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AC3B67" w:rsidRPr="00343C43">
              <w:rPr>
                <w:rFonts w:ascii="Arial" w:hAnsi="Arial" w:cs="Arial"/>
                <w:sz w:val="20"/>
                <w:szCs w:val="20"/>
              </w:rPr>
              <w:t xml:space="preserve"> new elements</w:t>
            </w:r>
          </w:p>
          <w:p w14:paraId="57025C40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99F19F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B5CAF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046F7274" w14:textId="77777777" w:rsidR="00AC3B67" w:rsidRPr="00343C43" w:rsidRDefault="00AC3B67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868D8E" w14:textId="2FE6DE6C" w:rsidR="00AC3B67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care package name</w:t>
            </w:r>
          </w:p>
          <w:p w14:paraId="3EF14A04" w14:textId="5C8EB814" w:rsidR="00AC3B67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care package type</w:t>
            </w:r>
          </w:p>
          <w:p w14:paraId="19EA3C97" w14:textId="77777777" w:rsidR="00AC3B67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al authority</w:t>
            </w:r>
          </w:p>
          <w:p w14:paraId="49B15597" w14:textId="44F3D1A5" w:rsidR="00A47662" w:rsidRPr="00343C43" w:rsidRDefault="00A47662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Care funding source</w:t>
            </w:r>
          </w:p>
        </w:tc>
      </w:tr>
    </w:tbl>
    <w:p w14:paraId="5C05EC00" w14:textId="22E97167" w:rsidR="7BEB3384" w:rsidRDefault="7BEB3384" w:rsidP="7BEB3384">
      <w:pPr>
        <w:rPr>
          <w:rFonts w:ascii="Arial" w:hAnsi="Arial" w:cs="Arial"/>
          <w:b/>
          <w:bCs/>
        </w:rPr>
      </w:pPr>
    </w:p>
    <w:p w14:paraId="07DD086C" w14:textId="4FF51BFB" w:rsidR="7BEB3384" w:rsidRDefault="7BEB3384" w:rsidP="7BEB3384">
      <w:pPr>
        <w:rPr>
          <w:rFonts w:ascii="Arial" w:hAnsi="Arial" w:cs="Arial"/>
          <w:b/>
          <w:bCs/>
        </w:rPr>
      </w:pPr>
    </w:p>
    <w:p w14:paraId="11CFA67C" w14:textId="0BDC8C6C" w:rsidR="00AD04A3" w:rsidRPr="00343C43" w:rsidRDefault="00AD04A3" w:rsidP="00AD04A3">
      <w:pPr>
        <w:rPr>
          <w:rFonts w:ascii="Arial" w:hAnsi="Arial" w:cs="Arial"/>
          <w:b/>
          <w:bCs/>
        </w:rPr>
      </w:pPr>
      <w:r w:rsidRPr="00343C43">
        <w:rPr>
          <w:rFonts w:ascii="Arial" w:hAnsi="Arial" w:cs="Arial"/>
          <w:b/>
          <w:bCs/>
        </w:rPr>
        <w:t xml:space="preserve">Section: </w:t>
      </w:r>
      <w:r>
        <w:rPr>
          <w:rFonts w:ascii="Arial" w:hAnsi="Arial" w:cs="Arial"/>
          <w:b/>
          <w:bCs/>
        </w:rPr>
        <w:t>Equipment and adaptation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823"/>
        <w:gridCol w:w="2559"/>
        <w:gridCol w:w="3685"/>
      </w:tblGrid>
      <w:tr w:rsidR="00AD04A3" w:rsidRPr="00343C43" w14:paraId="4452A524" w14:textId="77777777" w:rsidTr="7BEB3384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99D1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DEA9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DD46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AD04A3" w:rsidRPr="00343C43" w14:paraId="28879542" w14:textId="77777777" w:rsidTr="7BEB3384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962055" w14:textId="0E374EA4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 and adaption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336F1" w14:textId="13AAABF6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section added</w:t>
            </w:r>
          </w:p>
          <w:p w14:paraId="643FA220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3B9903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76E8E" w14:textId="77777777" w:rsidR="00E678EC" w:rsidRDefault="457BD049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The name of the equipment (</w:t>
            </w:r>
            <w:proofErr w:type="gramStart"/>
            <w:r w:rsidRPr="7BEB3384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7BEB3384">
              <w:rPr>
                <w:rFonts w:ascii="Arial" w:hAnsi="Arial" w:cs="Arial"/>
                <w:sz w:val="20"/>
                <w:szCs w:val="20"/>
              </w:rPr>
              <w:t xml:space="preserve"> '</w:t>
            </w:r>
            <w:proofErr w:type="spellStart"/>
            <w:r w:rsidRPr="7BEB3384">
              <w:rPr>
                <w:rFonts w:ascii="Arial" w:hAnsi="Arial" w:cs="Arial"/>
                <w:sz w:val="20"/>
                <w:szCs w:val="20"/>
              </w:rPr>
              <w:t>Keysafe</w:t>
            </w:r>
            <w:proofErr w:type="spellEnd"/>
            <w:r w:rsidRPr="7BEB3384">
              <w:rPr>
                <w:rFonts w:ascii="Arial" w:hAnsi="Arial" w:cs="Arial"/>
                <w:sz w:val="20"/>
                <w:szCs w:val="20"/>
              </w:rPr>
              <w:t>', 'Handrail' 'Lifeline Alarm', etc.)</w:t>
            </w:r>
          </w:p>
          <w:p w14:paraId="012CCB11" w14:textId="77777777" w:rsidR="00E678EC" w:rsidRDefault="00E678EC" w:rsidP="7BEB33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69FDCE" w14:textId="0C88F64F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  <w:r w:rsidRPr="00343C43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7A3A8918" w14:textId="77777777" w:rsidR="00AD04A3" w:rsidRPr="00343C43" w:rsidRDefault="00AD04A3" w:rsidP="00AB3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D7CAB0" w14:textId="63BF4E6B" w:rsidR="00AD04A3" w:rsidRPr="00343C43" w:rsidRDefault="00E678EC" w:rsidP="00AB32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 name</w:t>
            </w:r>
          </w:p>
        </w:tc>
      </w:tr>
    </w:tbl>
    <w:p w14:paraId="4E4041B1" w14:textId="77777777" w:rsidR="00D01D99" w:rsidRDefault="00D01D99" w:rsidP="00A0245D">
      <w:pPr>
        <w:rPr>
          <w:rFonts w:ascii="Arial" w:hAnsi="Arial" w:cs="Arial"/>
        </w:rPr>
      </w:pPr>
    </w:p>
    <w:p w14:paraId="06185CAF" w14:textId="0F01D999" w:rsidR="2784787F" w:rsidRDefault="2784787F" w:rsidP="7BEB3384">
      <w:pPr>
        <w:rPr>
          <w:rFonts w:ascii="Arial" w:hAnsi="Arial" w:cs="Arial"/>
          <w:b/>
          <w:bCs/>
        </w:rPr>
      </w:pPr>
      <w:r w:rsidRPr="7BEB3384">
        <w:rPr>
          <w:rFonts w:ascii="Arial" w:hAnsi="Arial" w:cs="Arial"/>
          <w:b/>
          <w:bCs/>
        </w:rPr>
        <w:t>Section: Primary support rea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2545"/>
        <w:gridCol w:w="3663"/>
      </w:tblGrid>
      <w:tr w:rsidR="7BEB3384" w14:paraId="2C2E410A" w14:textId="77777777" w:rsidTr="7BEB3384">
        <w:trPr>
          <w:trHeight w:val="24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C567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b/>
                <w:bCs/>
                <w:sz w:val="20"/>
                <w:szCs w:val="20"/>
              </w:rPr>
              <w:t>Elements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78C0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b/>
                <w:bCs/>
                <w:sz w:val="20"/>
                <w:szCs w:val="20"/>
              </w:rPr>
              <w:t>Updat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B3C53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b/>
                <w:bCs/>
                <w:sz w:val="20"/>
                <w:szCs w:val="20"/>
              </w:rPr>
              <w:t>Detail</w:t>
            </w:r>
          </w:p>
        </w:tc>
      </w:tr>
      <w:tr w:rsidR="7BEB3384" w14:paraId="05212A21" w14:textId="77777777" w:rsidTr="7BEB3384">
        <w:trPr>
          <w:trHeight w:val="884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D99C01" w14:textId="3A957C6F" w:rsidR="42319D9F" w:rsidRDefault="42319D9F" w:rsidP="7BEB3384">
            <w:r w:rsidRPr="7BEB3384">
              <w:rPr>
                <w:rFonts w:ascii="Arial" w:hAnsi="Arial" w:cs="Arial"/>
                <w:sz w:val="20"/>
                <w:szCs w:val="20"/>
              </w:rPr>
              <w:t>Primary support reason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8DE5" w14:textId="13AAABF6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New section added</w:t>
            </w:r>
          </w:p>
          <w:p w14:paraId="137A4D92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217143" w14:textId="77777777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E067C" w14:textId="37D44AC9" w:rsidR="3A340989" w:rsidRDefault="3A340989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 xml:space="preserve">To align with </w:t>
            </w:r>
            <w:proofErr w:type="gramStart"/>
            <w:r w:rsidRPr="7BEB3384">
              <w:rPr>
                <w:rFonts w:ascii="Arial" w:hAnsi="Arial" w:cs="Arial"/>
                <w:sz w:val="20"/>
                <w:szCs w:val="20"/>
              </w:rPr>
              <w:t>Social</w:t>
            </w:r>
            <w:proofErr w:type="gramEnd"/>
            <w:r w:rsidRPr="7BEB3384">
              <w:rPr>
                <w:rFonts w:ascii="Arial" w:hAnsi="Arial" w:cs="Arial"/>
                <w:sz w:val="20"/>
                <w:szCs w:val="20"/>
              </w:rPr>
              <w:t xml:space="preserve"> care standards</w:t>
            </w:r>
          </w:p>
          <w:p w14:paraId="78A6B4AA" w14:textId="0E327035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079124" w14:textId="7B025FB0" w:rsidR="7BEB3384" w:rsidRDefault="7BEB3384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New elements:</w:t>
            </w:r>
          </w:p>
          <w:p w14:paraId="1A91DC47" w14:textId="3E2B346B" w:rsidR="4B5E348B" w:rsidRDefault="4B5E348B" w:rsidP="7BEB3384">
            <w:pPr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Primary support reason</w:t>
            </w:r>
          </w:p>
          <w:p w14:paraId="5FCF242F" w14:textId="2D0BD57C" w:rsidR="4B5E348B" w:rsidRDefault="4B5E348B" w:rsidP="7BEB338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Active</w:t>
            </w:r>
          </w:p>
          <w:p w14:paraId="3B3C3F52" w14:textId="4ECB4542" w:rsidR="4B5E348B" w:rsidRDefault="4B5E348B" w:rsidP="7BEB338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 xml:space="preserve">Start date </w:t>
            </w:r>
          </w:p>
          <w:p w14:paraId="36BE2720" w14:textId="5F7134ED" w:rsidR="4B5E348B" w:rsidRDefault="4B5E348B" w:rsidP="7BEB338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7BEB3384">
              <w:rPr>
                <w:rFonts w:ascii="Arial" w:hAnsi="Arial" w:cs="Arial"/>
                <w:sz w:val="20"/>
                <w:szCs w:val="20"/>
              </w:rPr>
              <w:t>End date</w:t>
            </w:r>
          </w:p>
        </w:tc>
      </w:tr>
    </w:tbl>
    <w:p w14:paraId="0A8FB779" w14:textId="6DF885F2" w:rsidR="7BEB3384" w:rsidRDefault="7BEB3384" w:rsidP="7BEB3384">
      <w:pPr>
        <w:rPr>
          <w:rFonts w:ascii="Arial" w:hAnsi="Arial" w:cs="Arial"/>
        </w:rPr>
      </w:pPr>
    </w:p>
    <w:sectPr w:rsidR="7BEB3384" w:rsidSect="006A5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A7982" w14:textId="77777777" w:rsidR="00E55A25" w:rsidRDefault="00E55A25" w:rsidP="00F9329B">
      <w:r>
        <w:separator/>
      </w:r>
    </w:p>
  </w:endnote>
  <w:endnote w:type="continuationSeparator" w:id="0">
    <w:p w14:paraId="0232BA1B" w14:textId="77777777" w:rsidR="00E55A25" w:rsidRDefault="00E55A25" w:rsidP="00F93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Bold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D92C5" w14:textId="77777777" w:rsidR="00E55A25" w:rsidRDefault="00E55A25" w:rsidP="00F9329B">
      <w:r>
        <w:separator/>
      </w:r>
    </w:p>
  </w:footnote>
  <w:footnote w:type="continuationSeparator" w:id="0">
    <w:p w14:paraId="2CEBAA67" w14:textId="77777777" w:rsidR="00E55A25" w:rsidRDefault="00E55A25" w:rsidP="00F93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00C"/>
    <w:multiLevelType w:val="hybridMultilevel"/>
    <w:tmpl w:val="80164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80D9E0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21C97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4162C"/>
    <w:multiLevelType w:val="hybridMultilevel"/>
    <w:tmpl w:val="681C5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95383"/>
    <w:multiLevelType w:val="hybridMultilevel"/>
    <w:tmpl w:val="C6D2DF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F79B6"/>
    <w:multiLevelType w:val="hybridMultilevel"/>
    <w:tmpl w:val="2556ADB8"/>
    <w:lvl w:ilvl="0" w:tplc="304C51CA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60876D1D"/>
    <w:multiLevelType w:val="hybridMultilevel"/>
    <w:tmpl w:val="8F6CAEB4"/>
    <w:lvl w:ilvl="0" w:tplc="D0AAB5E2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497752"/>
    <w:multiLevelType w:val="hybridMultilevel"/>
    <w:tmpl w:val="61D47E9A"/>
    <w:lvl w:ilvl="0" w:tplc="304C51CA">
      <w:start w:val="2"/>
      <w:numFmt w:val="bullet"/>
      <w:lvlText w:val="-"/>
      <w:lvlJc w:val="left"/>
      <w:pPr>
        <w:ind w:left="428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14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8" w:hanging="360"/>
      </w:pPr>
      <w:rPr>
        <w:rFonts w:ascii="Wingdings" w:hAnsi="Wingdings" w:hint="default"/>
      </w:rPr>
    </w:lvl>
  </w:abstractNum>
  <w:abstractNum w:abstractNumId="10" w15:restartNumberingAfterBreak="0">
    <w:nsid w:val="65AD7001"/>
    <w:multiLevelType w:val="hybridMultilevel"/>
    <w:tmpl w:val="6DE69D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B4116"/>
    <w:multiLevelType w:val="hybridMultilevel"/>
    <w:tmpl w:val="375E7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5"/>
  </w:num>
  <w:num w:numId="4">
    <w:abstractNumId w:val="12"/>
  </w:num>
  <w:num w:numId="5">
    <w:abstractNumId w:val="11"/>
  </w:num>
  <w:num w:numId="6">
    <w:abstractNumId w:val="6"/>
  </w:num>
  <w:num w:numId="7">
    <w:abstractNumId w:val="7"/>
  </w:num>
  <w:num w:numId="8">
    <w:abstractNumId w:val="9"/>
  </w:num>
  <w:num w:numId="9">
    <w:abstractNumId w:val="7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MDI2NbcwsrQwMjRX0lEKTi0uzszPAykwrAUAIJFEMSwAAAA="/>
  </w:docVars>
  <w:rsids>
    <w:rsidRoot w:val="00A0245D"/>
    <w:rsid w:val="0000419C"/>
    <w:rsid w:val="000108E2"/>
    <w:rsid w:val="00033B1F"/>
    <w:rsid w:val="00051A78"/>
    <w:rsid w:val="00081394"/>
    <w:rsid w:val="000815D0"/>
    <w:rsid w:val="000B4C9C"/>
    <w:rsid w:val="000C7EE9"/>
    <w:rsid w:val="000D2715"/>
    <w:rsid w:val="001320A3"/>
    <w:rsid w:val="00133950"/>
    <w:rsid w:val="00135971"/>
    <w:rsid w:val="00136565"/>
    <w:rsid w:val="00136944"/>
    <w:rsid w:val="00163754"/>
    <w:rsid w:val="001654B9"/>
    <w:rsid w:val="0018333B"/>
    <w:rsid w:val="00186D5A"/>
    <w:rsid w:val="00195E91"/>
    <w:rsid w:val="001A0FEC"/>
    <w:rsid w:val="001B1D25"/>
    <w:rsid w:val="00251E59"/>
    <w:rsid w:val="00257F1A"/>
    <w:rsid w:val="002642F3"/>
    <w:rsid w:val="00266D34"/>
    <w:rsid w:val="00281AB7"/>
    <w:rsid w:val="00292602"/>
    <w:rsid w:val="002974C8"/>
    <w:rsid w:val="002E0670"/>
    <w:rsid w:val="002E6CAB"/>
    <w:rsid w:val="003104BB"/>
    <w:rsid w:val="0031642F"/>
    <w:rsid w:val="00321E2C"/>
    <w:rsid w:val="00324844"/>
    <w:rsid w:val="003304AB"/>
    <w:rsid w:val="00330E7F"/>
    <w:rsid w:val="003314FE"/>
    <w:rsid w:val="00337CAA"/>
    <w:rsid w:val="00343C43"/>
    <w:rsid w:val="00344454"/>
    <w:rsid w:val="003D4C64"/>
    <w:rsid w:val="003E107A"/>
    <w:rsid w:val="003F26C2"/>
    <w:rsid w:val="003F7FD7"/>
    <w:rsid w:val="00434433"/>
    <w:rsid w:val="00435066"/>
    <w:rsid w:val="00452587"/>
    <w:rsid w:val="0045691C"/>
    <w:rsid w:val="00462A87"/>
    <w:rsid w:val="004A6003"/>
    <w:rsid w:val="004B706A"/>
    <w:rsid w:val="004D2F48"/>
    <w:rsid w:val="00547286"/>
    <w:rsid w:val="00563535"/>
    <w:rsid w:val="005A033A"/>
    <w:rsid w:val="005B4AAF"/>
    <w:rsid w:val="005B5BC0"/>
    <w:rsid w:val="005C6059"/>
    <w:rsid w:val="005D1C36"/>
    <w:rsid w:val="006019DB"/>
    <w:rsid w:val="00610312"/>
    <w:rsid w:val="00614185"/>
    <w:rsid w:val="00616809"/>
    <w:rsid w:val="0062543F"/>
    <w:rsid w:val="00632859"/>
    <w:rsid w:val="006330AE"/>
    <w:rsid w:val="006332AF"/>
    <w:rsid w:val="0063537C"/>
    <w:rsid w:val="00663923"/>
    <w:rsid w:val="006750A3"/>
    <w:rsid w:val="00681F3A"/>
    <w:rsid w:val="006A590F"/>
    <w:rsid w:val="006B130D"/>
    <w:rsid w:val="006B2D60"/>
    <w:rsid w:val="006B7703"/>
    <w:rsid w:val="006D1FFD"/>
    <w:rsid w:val="006F275C"/>
    <w:rsid w:val="0070309C"/>
    <w:rsid w:val="007031FD"/>
    <w:rsid w:val="00713916"/>
    <w:rsid w:val="00720CC7"/>
    <w:rsid w:val="00777211"/>
    <w:rsid w:val="00781CAA"/>
    <w:rsid w:val="00785ED0"/>
    <w:rsid w:val="0078776D"/>
    <w:rsid w:val="007A14AA"/>
    <w:rsid w:val="007A2F85"/>
    <w:rsid w:val="007A44C4"/>
    <w:rsid w:val="007A61F1"/>
    <w:rsid w:val="007C69C8"/>
    <w:rsid w:val="007E07FC"/>
    <w:rsid w:val="007F6C4A"/>
    <w:rsid w:val="00807816"/>
    <w:rsid w:val="00812193"/>
    <w:rsid w:val="00825DB6"/>
    <w:rsid w:val="00826BC2"/>
    <w:rsid w:val="00855208"/>
    <w:rsid w:val="0088452C"/>
    <w:rsid w:val="0089101B"/>
    <w:rsid w:val="00897B84"/>
    <w:rsid w:val="008A0F66"/>
    <w:rsid w:val="008C1084"/>
    <w:rsid w:val="008E2138"/>
    <w:rsid w:val="008F0834"/>
    <w:rsid w:val="00915329"/>
    <w:rsid w:val="00927501"/>
    <w:rsid w:val="009360DC"/>
    <w:rsid w:val="0094139F"/>
    <w:rsid w:val="0096614A"/>
    <w:rsid w:val="00982566"/>
    <w:rsid w:val="009836BC"/>
    <w:rsid w:val="00993286"/>
    <w:rsid w:val="009B2A93"/>
    <w:rsid w:val="009B48D9"/>
    <w:rsid w:val="00A0245D"/>
    <w:rsid w:val="00A02952"/>
    <w:rsid w:val="00A1748F"/>
    <w:rsid w:val="00A21B46"/>
    <w:rsid w:val="00A253B5"/>
    <w:rsid w:val="00A25D36"/>
    <w:rsid w:val="00A47662"/>
    <w:rsid w:val="00A57C4B"/>
    <w:rsid w:val="00A57E39"/>
    <w:rsid w:val="00A65ADD"/>
    <w:rsid w:val="00A9053D"/>
    <w:rsid w:val="00AC3B67"/>
    <w:rsid w:val="00AC5D6B"/>
    <w:rsid w:val="00AD04A3"/>
    <w:rsid w:val="00AD75D9"/>
    <w:rsid w:val="00AF745A"/>
    <w:rsid w:val="00B04A9B"/>
    <w:rsid w:val="00B27595"/>
    <w:rsid w:val="00B42910"/>
    <w:rsid w:val="00B46F56"/>
    <w:rsid w:val="00B55FA1"/>
    <w:rsid w:val="00B711B9"/>
    <w:rsid w:val="00BA0D1B"/>
    <w:rsid w:val="00BD740F"/>
    <w:rsid w:val="00C23F1C"/>
    <w:rsid w:val="00C4118A"/>
    <w:rsid w:val="00C41D6C"/>
    <w:rsid w:val="00C57F47"/>
    <w:rsid w:val="00C67E63"/>
    <w:rsid w:val="00C7350E"/>
    <w:rsid w:val="00C8323C"/>
    <w:rsid w:val="00CB06C0"/>
    <w:rsid w:val="00CC5DE6"/>
    <w:rsid w:val="00CF0DDA"/>
    <w:rsid w:val="00CF5B96"/>
    <w:rsid w:val="00D01D99"/>
    <w:rsid w:val="00D32B0B"/>
    <w:rsid w:val="00D4669A"/>
    <w:rsid w:val="00D52F57"/>
    <w:rsid w:val="00D60DED"/>
    <w:rsid w:val="00D643E8"/>
    <w:rsid w:val="00D80F84"/>
    <w:rsid w:val="00DA002C"/>
    <w:rsid w:val="00DA35EE"/>
    <w:rsid w:val="00DB3EE9"/>
    <w:rsid w:val="00DC42F2"/>
    <w:rsid w:val="00DC789E"/>
    <w:rsid w:val="00DE3F6E"/>
    <w:rsid w:val="00E0312E"/>
    <w:rsid w:val="00E36D4F"/>
    <w:rsid w:val="00E55A25"/>
    <w:rsid w:val="00E678EC"/>
    <w:rsid w:val="00E926E5"/>
    <w:rsid w:val="00E946F9"/>
    <w:rsid w:val="00EB0544"/>
    <w:rsid w:val="00EC27A0"/>
    <w:rsid w:val="00EE135A"/>
    <w:rsid w:val="00EF07A8"/>
    <w:rsid w:val="00F00239"/>
    <w:rsid w:val="00F06B1F"/>
    <w:rsid w:val="00F203F7"/>
    <w:rsid w:val="00F43362"/>
    <w:rsid w:val="00F9329B"/>
    <w:rsid w:val="00FA5219"/>
    <w:rsid w:val="00FE6AC6"/>
    <w:rsid w:val="00FF21A5"/>
    <w:rsid w:val="00FF2E72"/>
    <w:rsid w:val="03A78183"/>
    <w:rsid w:val="0A24EEFC"/>
    <w:rsid w:val="0FD003A1"/>
    <w:rsid w:val="195E67A6"/>
    <w:rsid w:val="1C89A919"/>
    <w:rsid w:val="222FC74C"/>
    <w:rsid w:val="2784787F"/>
    <w:rsid w:val="35E56629"/>
    <w:rsid w:val="364E020C"/>
    <w:rsid w:val="38992923"/>
    <w:rsid w:val="38F5FE8F"/>
    <w:rsid w:val="3A340989"/>
    <w:rsid w:val="41388621"/>
    <w:rsid w:val="42319D9F"/>
    <w:rsid w:val="457BD049"/>
    <w:rsid w:val="464BAC3D"/>
    <w:rsid w:val="4B5E348B"/>
    <w:rsid w:val="51B8EA65"/>
    <w:rsid w:val="5791B4D3"/>
    <w:rsid w:val="5C02FE91"/>
    <w:rsid w:val="63C2104F"/>
    <w:rsid w:val="7717C261"/>
    <w:rsid w:val="7BEB33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2B87"/>
  <w15:docId w15:val="{C71CD03D-064B-4DF3-A1DB-A3E5D7838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45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A02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gtvlabel">
    <w:name w:val="ygtvlabel"/>
    <w:basedOn w:val="DefaultParagraphFont"/>
    <w:rsid w:val="00163754"/>
  </w:style>
  <w:style w:type="character" w:styleId="Hyperlink">
    <w:name w:val="Hyperlink"/>
    <w:basedOn w:val="DefaultParagraphFont"/>
    <w:uiPriority w:val="99"/>
    <w:unhideWhenUsed/>
    <w:rsid w:val="001637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329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9329B"/>
  </w:style>
  <w:style w:type="paragraph" w:styleId="Footer">
    <w:name w:val="footer"/>
    <w:basedOn w:val="Normal"/>
    <w:link w:val="FooterChar"/>
    <w:uiPriority w:val="99"/>
    <w:unhideWhenUsed/>
    <w:rsid w:val="00F9329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9329B"/>
  </w:style>
  <w:style w:type="paragraph" w:customStyle="1" w:styleId="Default">
    <w:name w:val="Default"/>
    <w:rsid w:val="005B5BC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92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7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implifier.net/guide/HL7FHIRUKCoreR4Release1/Home/Profiles/ProfileUKCore-AllergyIntoleranc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implifier.net/guide/HL7FHIRUKCoreR4Release1/Home/Profiles/ProfileUKCore-Patien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implifier.net/guide/HL7FHIRUKCoreR4Release1/Home/Profiles/ProfileUKCore-MedicationStat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F6099D7DFD0244995242C27C5D0417" ma:contentTypeVersion="14" ma:contentTypeDescription="Create a new document." ma:contentTypeScope="" ma:versionID="6997f26075dc4ea6ed86f2b0bd842cdc">
  <xsd:schema xmlns:xsd="http://www.w3.org/2001/XMLSchema" xmlns:xs="http://www.w3.org/2001/XMLSchema" xmlns:p="http://schemas.microsoft.com/office/2006/metadata/properties" xmlns:ns2="0be9d5d1-2f46-4da6-ae95-aba020033eb5" xmlns:ns3="a5d0bc28-439c-4ad9-a9e9-9dd1611df8e0" targetNamespace="http://schemas.microsoft.com/office/2006/metadata/properties" ma:root="true" ma:fieldsID="33f8f75383a557de3b148fa751fe4ca6" ns2:_="" ns3:_="">
    <xsd:import namespace="0be9d5d1-2f46-4da6-ae95-aba020033eb5"/>
    <xsd:import namespace="a5d0bc28-439c-4ad9-a9e9-9dd1611df8e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9d5d1-2f46-4da6-ae95-aba020033e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0bc28-439c-4ad9-a9e9-9dd1611df8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5412A-A28E-4C79-9C35-C2F4BFA18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e9d5d1-2f46-4da6-ae95-aba020033eb5"/>
    <ds:schemaRef ds:uri="a5d0bc28-439c-4ad9-a9e9-9dd1611df8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B90852-0CE4-4559-BFBA-7E66EEE44C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66B835-F9BA-4F80-825F-07BB35793A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B5FD2A-6576-4C9A-8B31-A03CBE238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31</Words>
  <Characters>5880</Characters>
  <Application>Microsoft Office Word</Application>
  <DocSecurity>0</DocSecurity>
  <Lines>49</Lines>
  <Paragraphs>13</Paragraphs>
  <ScaleCrop>false</ScaleCrop>
  <Company/>
  <LinksUpToDate>false</LinksUpToDate>
  <CharactersWithSpaces>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myn Chen</dc:creator>
  <cp:keywords/>
  <dc:description/>
  <cp:lastModifiedBy>Sandip Kaur</cp:lastModifiedBy>
  <cp:revision>2</cp:revision>
  <dcterms:created xsi:type="dcterms:W3CDTF">2021-08-27T16:45:00Z</dcterms:created>
  <dcterms:modified xsi:type="dcterms:W3CDTF">2021-08-27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F6099D7DFD0244995242C27C5D0417</vt:lpwstr>
  </property>
</Properties>
</file>